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EB4B4" w14:textId="226E454F" w:rsidR="0074427D" w:rsidRDefault="000B566C">
      <w:bookmarkStart w:id="0" w:name="_Ref82516839"/>
      <w:r>
        <w:rPr>
          <w:noProof/>
          <w:lang w:eastAsia="zh-C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B65A164" wp14:editId="6BBFCCD3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6441440" cy="6052185"/>
                <wp:effectExtent l="0" t="0" r="0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1440" cy="60521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2F3A44" w14:textId="77777777" w:rsidR="000B566C" w:rsidRPr="009E4582" w:rsidRDefault="000B566C" w:rsidP="000B566C">
                            <w:pPr>
                              <w:pStyle w:val="a3"/>
                              <w:jc w:val="center"/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</w:pP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t xml:space="preserve">TABLE </w:t>
                            </w: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instrText xml:space="preserve"> SEQ TABLE \* ROMAN </w:instrText>
                            </w: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eastAsiaTheme="minorEastAsia" w:hAnsi="Times New Roman" w:cs="Times New Roman"/>
                                <w:smallCaps/>
                                <w:noProof/>
                                <w:sz w:val="16"/>
                                <w:szCs w:val="16"/>
                              </w:rPr>
                              <w:t>III</w:t>
                            </w: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9E4582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t>. Models and their parameters</w:t>
                            </w:r>
                          </w:p>
                          <w:tbl>
                            <w:tblPr>
                              <w:tblStyle w:val="a8"/>
                              <w:tblW w:w="10173" w:type="dxa"/>
                              <w:jc w:val="center"/>
                              <w:tblBorders>
                                <w:top w:val="double" w:sz="4" w:space="0" w:color="auto"/>
                                <w:left w:val="none" w:sz="0" w:space="0" w:color="auto"/>
                                <w:bottom w:val="double" w:sz="4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45"/>
                              <w:gridCol w:w="4906"/>
                              <w:gridCol w:w="2722"/>
                            </w:tblGrid>
                            <w:tr w:rsidR="000B566C" w:rsidRPr="00FD1E46" w14:paraId="5567AFA2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7DAF37C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Models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5BBB00A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Parameters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C5D613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Value</w:t>
                                  </w:r>
                                </w:p>
                              </w:tc>
                            </w:tr>
                            <w:tr w:rsidR="000B566C" w:rsidRPr="00FD1E46" w14:paraId="6179EC62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05C9B14C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25A3631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autocorrelation function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081E135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egree of the di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ff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erentiation operator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04D8FF9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partial autocorrelation function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tcBorders>
                                    <w:top w:val="single" w:sz="4" w:space="0" w:color="auto"/>
                                  </w:tcBorders>
                                  <w:vAlign w:val="center"/>
                                </w:tcPr>
                                <w:p w14:paraId="13D14D6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t (t&lt;2 times standard deviation)</w:t>
                                  </w:r>
                                </w:p>
                                <w:p w14:paraId="5F92EEDC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2</w:t>
                                  </w:r>
                                </w:p>
                                <w:p w14:paraId="22E25F9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t (t&lt;2 times standard deviation)</w:t>
                                  </w:r>
                                </w:p>
                              </w:tc>
                            </w:tr>
                            <w:tr w:rsidR="000B566C" w:rsidRPr="00FD1E46" w14:paraId="42B886DB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1D6E6536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2F2D9AE4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autoregression procedure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039BE13E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egree of the differentiation operator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0E1CB4C9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average moving procedure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7E502B67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seasonal autoregression procedure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649E0AF2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egree of the seasonal differentiation operator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1E16E1EC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rder of the seasonal moving average procedure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  <w:p w14:paraId="6EE5E5CF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Number of observations that make up a seasonal period (</w:t>
                                  </w:r>
                                  <w:r w:rsidRPr="00FD1E46">
                                    <w:rPr>
                                      <w:sz w:val="15"/>
                                      <w:szCs w:val="15"/>
                                    </w:rPr>
                                    <w:t>S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tcBorders>
                                    <w:top w:val="nil"/>
                                  </w:tcBorders>
                                  <w:vAlign w:val="center"/>
                                </w:tcPr>
                                <w:p w14:paraId="04AE368E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</w:t>
                                  </w:r>
                                  <w:r w:rsidRPr="00FD1E46">
                                    <w:rPr>
                                      <w:i w:val="0"/>
                                      <w:position w:val="-8"/>
                                      <w:sz w:val="15"/>
                                      <w:szCs w:val="15"/>
                                    </w:rPr>
                                    <w:object w:dxaOrig="634" w:dyaOrig="242" w14:anchorId="23EB1DB1">
                                      <v:shapetype id="_x0000_t75" coordsize="21600,21600" o:spt="75" o:preferrelative="t" path="m@4@5l@4@11@9@11@9@5xe" filled="f" stroked="f">
                                        <v:stroke joinstyle="miter"/>
                                        <v:formulas>
                                          <v:f eqn="if lineDrawn pixelLineWidth 0"/>
                                          <v:f eqn="sum @0 1 0"/>
                                          <v:f eqn="sum 0 0 @1"/>
                                          <v:f eqn="prod @2 1 2"/>
                                          <v:f eqn="prod @3 21600 pixelWidth"/>
                                          <v:f eqn="prod @3 21600 pixelHeight"/>
                                          <v:f eqn="sum @0 0 1"/>
                                          <v:f eqn="prod @6 1 2"/>
                                          <v:f eqn="prod @7 21600 pixelWidth"/>
                                          <v:f eqn="sum @8 21600 0"/>
                                          <v:f eqn="prod @7 21600 pixelHeight"/>
                                          <v:f eqn="sum @10 21600 0"/>
                                        </v:formulas>
                                        <v:path o:extrusionok="f" gradientshapeok="t" o:connecttype="rect"/>
                                        <o:lock v:ext="edit" aspectratio="t"/>
                                      </v:shapetype>
                                      <v:shape id="_x0000_i1026" type="#_x0000_t75" alt="" style="width:31.7pt;height:12.1pt;mso-width-percent:0;mso-height-percent:0;mso-width-percent:0;mso-height-percent:0">
                                        <v:imagedata r:id="rId7" o:title=""/>
                                      </v:shape>
                                      <o:OLEObject Type="Embed" ProgID="Equation.DSMT4" ShapeID="_x0000_i1026" DrawAspect="Content" ObjectID="_1699598886" r:id="rId8"/>
                                    </w:object>
                                  </w:r>
                                </w:p>
                                <w:p w14:paraId="2A6F9EE8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2</w:t>
                                  </w:r>
                                </w:p>
                                <w:p w14:paraId="17300266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</w:t>
                                  </w:r>
                                  <w:r w:rsidRPr="00FD1E46">
                                    <w:rPr>
                                      <w:i w:val="0"/>
                                      <w:position w:val="-8"/>
                                      <w:sz w:val="15"/>
                                      <w:szCs w:val="15"/>
                                    </w:rPr>
                                    <w:object w:dxaOrig="634" w:dyaOrig="242" w14:anchorId="0DDED7C3">
                                      <v:shape id="_x0000_i1028" type="#_x0000_t75" alt="" style="width:31.7pt;height:12.1pt;mso-width-percent:0;mso-height-percent:0;mso-width-percent:0;mso-height-percent:0">
                                        <v:imagedata r:id="rId7" o:title=""/>
                                      </v:shape>
                                      <o:OLEObject Type="Embed" ProgID="Equation.DSMT4" ShapeID="_x0000_i1028" DrawAspect="Content" ObjectID="_1699598887" r:id="rId9"/>
                                    </w:object>
                                  </w:r>
                                </w:p>
                                <w:p w14:paraId="27D8CDE9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P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1: </w:t>
                                  </w:r>
                                  <w:r w:rsidRPr="00FD1E46">
                                    <w:rPr>
                                      <w:i w:val="0"/>
                                      <w:position w:val="-8"/>
                                      <w:sz w:val="15"/>
                                      <w:szCs w:val="15"/>
                                    </w:rPr>
                                    <w:object w:dxaOrig="634" w:dyaOrig="242" w14:anchorId="3907F9C1">
                                      <v:shape id="_x0000_i1030" type="#_x0000_t75" alt="" style="width:31.7pt;height:12.1pt;mso-width-percent:0;mso-height-percent:0;mso-width-percent:0;mso-height-percent:0">
                                        <v:imagedata r:id="rId7" o:title=""/>
                                      </v:shape>
                                      <o:OLEObject Type="Embed" ProgID="Equation.DSMT4" ShapeID="_x0000_i1030" DrawAspect="Content" ObjectID="_1699598888" r:id="rId10"/>
                                    </w:object>
                                  </w:r>
                                </w:p>
                                <w:p w14:paraId="436028BB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D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2</w:t>
                                  </w:r>
                                </w:p>
                                <w:p w14:paraId="5B07538A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Q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0: 1: </w:t>
                                  </w:r>
                                  <w:r w:rsidRPr="00FD1E46">
                                    <w:rPr>
                                      <w:i w:val="0"/>
                                      <w:position w:val="-8"/>
                                      <w:sz w:val="15"/>
                                      <w:szCs w:val="15"/>
                                    </w:rPr>
                                    <w:object w:dxaOrig="634" w:dyaOrig="242" w14:anchorId="02053782">
                                      <v:shape id="_x0000_i1032" type="#_x0000_t75" alt="" style="width:31.7pt;height:12.1pt;mso-width-percent:0;mso-height-percent:0;mso-width-percent:0;mso-height-percent:0">
                                        <v:imagedata r:id="rId7" o:title=""/>
                                      </v:shape>
                                      <o:OLEObject Type="Embed" ProgID="Equation.DSMT4" ShapeID="_x0000_i1032" DrawAspect="Content" ObjectID="_1699598889" r:id="rId11"/>
                                    </w:object>
                                  </w:r>
                                </w:p>
                                <w:p w14:paraId="431CCB85" w14:textId="77777777" w:rsidR="000B566C" w:rsidRPr="00FD1E46" w:rsidRDefault="000B566C" w:rsidP="0024436E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 w:after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sz w:val="15"/>
                                      <w:szCs w:val="15"/>
                                      <w:lang w:eastAsia="zh-CN"/>
                                    </w:rPr>
                                    <w:t>S</w:t>
                                  </w: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 xml:space="preserve"> = 12</w:t>
                                  </w:r>
                                </w:p>
                              </w:tc>
                            </w:tr>
                            <w:tr w:rsidR="000B566C" w:rsidRPr="00FD1E46" w14:paraId="75D860E0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3C1A5BB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Lasso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5A3D8BB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Coefficient of the regularization term (</w:t>
                                  </w:r>
                                  <w:r w:rsidRPr="00FD1E46"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  <w:sym w:font="Symbol" w:char="F061"/>
                                  </w:r>
                                  <w:r w:rsidRPr="00FD1E46"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0625DE9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  <w:sym w:font="Symbol" w:char="F061"/>
                                  </w:r>
                                  <w:r w:rsidRPr="00FD1E46"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  <w:t xml:space="preserve"> = </w:t>
                                  </w:r>
                                  <w:r w:rsidRPr="00FD1E46"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1</w:t>
                                  </w:r>
                                </w:p>
                              </w:tc>
                            </w:tr>
                            <w:tr w:rsidR="000B566C" w:rsidRPr="00FD1E46" w14:paraId="00400A3E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0909696A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491DBAAF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ptimizer</w:t>
                                  </w:r>
                                </w:p>
                                <w:p w14:paraId="148FA7B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Activation function</w:t>
                                  </w:r>
                                </w:p>
                                <w:p w14:paraId="6622C12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ing rate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E5981B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Adam</w:t>
                                  </w:r>
                                </w:p>
                                <w:p w14:paraId="2AD1FCF5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Relu</w:t>
                                  </w:r>
                                </w:p>
                                <w:p w14:paraId="54E214A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1e-5</w:t>
                                  </w:r>
                                </w:p>
                              </w:tc>
                            </w:tr>
                            <w:tr w:rsidR="000B566C" w:rsidRPr="00FD1E46" w14:paraId="214CB358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33D5946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23AA65B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epth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5B0D1E35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300</w:t>
                                  </w:r>
                                </w:p>
                              </w:tc>
                            </w:tr>
                            <w:tr w:rsidR="000B566C" w:rsidRPr="00FD1E46" w14:paraId="68F03252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1688F38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GBDT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1EF2B971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oss</w:t>
                                  </w:r>
                                </w:p>
                                <w:p w14:paraId="60C0D72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ing rate</w:t>
                                  </w:r>
                                </w:p>
                                <w:p w14:paraId="610AC85C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max depth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5B55F6A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eviance</w:t>
                                  </w:r>
                                </w:p>
                                <w:p w14:paraId="4A1A583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005</w:t>
                                  </w:r>
                                </w:p>
                                <w:p w14:paraId="6FB76024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0B566C" w:rsidRPr="00FD1E46" w14:paraId="4A0BAF32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61C76DB2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CNN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3AC833CF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Convolution Layer Size</w:t>
                                  </w:r>
                                </w:p>
                                <w:p w14:paraId="2D78667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ReluLayer Size</w:t>
                                  </w:r>
                                </w:p>
                                <w:p w14:paraId="7F009E8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Pooling Layer Size</w:t>
                                  </w:r>
                                </w:p>
                                <w:p w14:paraId="55CE8812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Dropout Layer Size</w:t>
                                  </w:r>
                                </w:p>
                                <w:p w14:paraId="6F46EB1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Optimizer</w:t>
                                  </w:r>
                                </w:p>
                                <w:p w14:paraId="0EB58EF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MiniBatchSize</w:t>
                                  </w:r>
                                </w:p>
                                <w:p w14:paraId="6639BFB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MaxEpochs</w:t>
                                  </w:r>
                                </w:p>
                                <w:p w14:paraId="507DB018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Initial Learn Rate</w:t>
                                  </w:r>
                                </w:p>
                                <w:p w14:paraId="00D95AE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RateDrop Factor</w:t>
                                  </w:r>
                                </w:p>
                                <w:p w14:paraId="2D81A6D0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Rate Drop Period</w:t>
                                  </w:r>
                                </w:p>
                                <w:p w14:paraId="61E9514E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Validation Frequency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4EE0F73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3*3</w:t>
                                  </w:r>
                                </w:p>
                                <w:p w14:paraId="2778BAE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Relu</w:t>
                                  </w:r>
                                </w:p>
                                <w:p w14:paraId="5DA79D3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*2</w:t>
                                  </w:r>
                                </w:p>
                                <w:p w14:paraId="02472AA4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0%</w:t>
                                  </w:r>
                                </w:p>
                                <w:p w14:paraId="7F3B7904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Adam</w:t>
                                  </w:r>
                                </w:p>
                                <w:p w14:paraId="279E8B70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8</w:t>
                                  </w:r>
                                </w:p>
                                <w:p w14:paraId="08581159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0-300</w:t>
                                  </w:r>
                                </w:p>
                                <w:p w14:paraId="359E25A6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005</w:t>
                                  </w:r>
                                </w:p>
                                <w:p w14:paraId="0F17327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01</w:t>
                                  </w:r>
                                </w:p>
                                <w:p w14:paraId="07F8AF71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0</w:t>
                                  </w:r>
                                </w:p>
                                <w:p w14:paraId="6A6F4735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1000</w:t>
                                  </w:r>
                                </w:p>
                              </w:tc>
                            </w:tr>
                            <w:tr w:rsidR="000B566C" w:rsidRPr="00FD1E46" w14:paraId="414B2C92" w14:textId="77777777" w:rsidTr="00142080">
                              <w:trPr>
                                <w:trHeight w:val="4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3D4CDD11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RNN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48C9AF1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trainfunction</w:t>
                                  </w:r>
                                </w:p>
                                <w:p w14:paraId="7C4EDDFE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trainParam.epochs</w:t>
                                  </w:r>
                                </w:p>
                                <w:p w14:paraId="78A754E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trainParam.goal</w:t>
                                  </w:r>
                                </w:p>
                                <w:p w14:paraId="46711708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trainParam.max_fail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7B8D6425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Traingdx</w:t>
                                  </w:r>
                                </w:p>
                                <w:p w14:paraId="7A47E24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0-300</w:t>
                                  </w:r>
                                </w:p>
                                <w:p w14:paraId="32C02A3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00001</w:t>
                                  </w:r>
                                </w:p>
                                <w:p w14:paraId="1121306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5</w:t>
                                  </w:r>
                                </w:p>
                              </w:tc>
                            </w:tr>
                            <w:tr w:rsidR="000B566C" w:rsidRPr="00FD1E46" w14:paraId="514B64CE" w14:textId="77777777" w:rsidTr="00142080">
                              <w:trPr>
                                <w:trHeight w:val="632"/>
                                <w:jc w:val="center"/>
                              </w:trPr>
                              <w:tc>
                                <w:tcPr>
                                  <w:tcW w:w="2545" w:type="dxa"/>
                                  <w:vAlign w:val="center"/>
                                </w:tcPr>
                                <w:p w14:paraId="7BF9C39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  <w:lang w:eastAsia="zh-CN"/>
                                    </w:rPr>
                                    <w:t>LSTM</w:t>
                                  </w:r>
                                </w:p>
                              </w:tc>
                              <w:tc>
                                <w:tcPr>
                                  <w:tcW w:w="4906" w:type="dxa"/>
                                  <w:vAlign w:val="center"/>
                                </w:tcPr>
                                <w:p w14:paraId="37D2516D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MaxEpochs</w:t>
                                  </w:r>
                                </w:p>
                                <w:p w14:paraId="1A8A91F3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GradientThreshold</w:t>
                                  </w:r>
                                </w:p>
                                <w:p w14:paraId="510DD87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InitialLearnRate</w:t>
                                  </w:r>
                                </w:p>
                                <w:p w14:paraId="1B36281F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RateDropPeriod</w:t>
                                  </w:r>
                                </w:p>
                                <w:p w14:paraId="07ADED67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LearnRateDropFactor</w:t>
                                  </w:r>
                                </w:p>
                              </w:tc>
                              <w:tc>
                                <w:tcPr>
                                  <w:tcW w:w="2722" w:type="dxa"/>
                                  <w:vAlign w:val="center"/>
                                </w:tcPr>
                                <w:p w14:paraId="36794E7A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20-300</w:t>
                                  </w:r>
                                </w:p>
                                <w:p w14:paraId="66C471CA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1</w:t>
                                  </w:r>
                                </w:p>
                                <w:p w14:paraId="194E3990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005</w:t>
                                  </w:r>
                                </w:p>
                                <w:p w14:paraId="6903015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125</w:t>
                                  </w:r>
                                </w:p>
                                <w:p w14:paraId="3357FB2B" w14:textId="77777777" w:rsidR="000B566C" w:rsidRPr="00FD1E46" w:rsidRDefault="000B566C" w:rsidP="009E4582">
                                  <w:pPr>
                                    <w:pStyle w:val="2"/>
                                    <w:numPr>
                                      <w:ilvl w:val="0"/>
                                      <w:numId w:val="0"/>
                                    </w:numPr>
                                    <w:spacing w:before="0"/>
                                    <w:jc w:val="center"/>
                                    <w:outlineLvl w:val="1"/>
                                    <w:rPr>
                                      <w:sz w:val="15"/>
                                      <w:szCs w:val="15"/>
                                    </w:rPr>
                                  </w:pPr>
                                  <w:r w:rsidRPr="00FD1E46">
                                    <w:rPr>
                                      <w:i w:val="0"/>
                                      <w:iCs w:val="0"/>
                                      <w:sz w:val="15"/>
                                      <w:szCs w:val="15"/>
                                    </w:rPr>
                                    <w:t>0.2</w:t>
                                  </w:r>
                                </w:p>
                              </w:tc>
                            </w:tr>
                          </w:tbl>
                          <w:p w14:paraId="546717EA" w14:textId="77777777" w:rsidR="000B566C" w:rsidRDefault="000B566C" w:rsidP="000B566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65A16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0;margin-top:0;width:507.2pt;height:476.5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" filled="f" stroked="f">
                <v:textbox>
                  <w:txbxContent>
                    <w:p w14:paraId="1D2F3A44" w14:textId="77777777" w:rsidR="000B566C" w:rsidRPr="009E4582" w:rsidRDefault="000B566C" w:rsidP="000B566C">
                      <w:pPr>
                        <w:pStyle w:val="a3"/>
                        <w:jc w:val="center"/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</w:pP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t xml:space="preserve">TABLE </w:t>
                      </w: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fldChar w:fldCharType="begin"/>
                      </w: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instrText xml:space="preserve"> SEQ TABLE \* ROMAN </w:instrText>
                      </w: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fldChar w:fldCharType="separate"/>
                      </w:r>
                      <w:r>
                        <w:rPr>
                          <w:rFonts w:ascii="Times New Roman" w:eastAsiaTheme="minorEastAsia" w:hAnsi="Times New Roman" w:cs="Times New Roman"/>
                          <w:smallCaps/>
                          <w:noProof/>
                          <w:sz w:val="16"/>
                          <w:szCs w:val="16"/>
                        </w:rPr>
                        <w:t>III</w:t>
                      </w: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fldChar w:fldCharType="end"/>
                      </w:r>
                      <w:r w:rsidRPr="009E4582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t>. Models and their parameters</w:t>
                      </w:r>
                    </w:p>
                    <w:tbl>
                      <w:tblPr>
                        <w:tblStyle w:val="a8"/>
                        <w:tblW w:w="10173" w:type="dxa"/>
                        <w:jc w:val="center"/>
                        <w:tblBorders>
                          <w:top w:val="double" w:sz="4" w:space="0" w:color="auto"/>
                          <w:left w:val="none" w:sz="0" w:space="0" w:color="auto"/>
                          <w:bottom w:val="double" w:sz="4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45"/>
                        <w:gridCol w:w="4906"/>
                        <w:gridCol w:w="2722"/>
                      </w:tblGrid>
                      <w:tr w:rsidR="000B566C" w:rsidRPr="00FD1E46" w14:paraId="5567AFA2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7DAF37C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Models</w:t>
                            </w:r>
                          </w:p>
                        </w:tc>
                        <w:tc>
                          <w:tcPr>
                            <w:tcW w:w="4906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5BBB00A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Parameters</w:t>
                            </w:r>
                          </w:p>
                        </w:tc>
                        <w:tc>
                          <w:tcPr>
                            <w:tcW w:w="2722" w:type="dxa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C5D613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Value</w:t>
                            </w:r>
                          </w:p>
                        </w:tc>
                      </w:tr>
                      <w:tr w:rsidR="000B566C" w:rsidRPr="00FD1E46" w14:paraId="6179EC62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05C9B14C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906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25A3631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autocorrelation function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081E135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egree of the di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ff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erentiation operator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04D8FF9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partial autocorrelation function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22" w:type="dxa"/>
                            <w:tcBorders>
                              <w:top w:val="single" w:sz="4" w:space="0" w:color="auto"/>
                            </w:tcBorders>
                            <w:vAlign w:val="center"/>
                          </w:tcPr>
                          <w:p w14:paraId="13D14D6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t (t&lt;2 times standard deviation)</w:t>
                            </w:r>
                          </w:p>
                          <w:p w14:paraId="5F92EEDC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2</w:t>
                            </w:r>
                          </w:p>
                          <w:p w14:paraId="22E25F9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t (t&lt;2 times standard deviation)</w:t>
                            </w:r>
                          </w:p>
                        </w:tc>
                      </w:tr>
                      <w:tr w:rsidR="000B566C" w:rsidRPr="00FD1E46" w14:paraId="42B886DB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1D6E6536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4906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2F2D9AE4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autoregression procedure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039BE13E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egree of the differentiation operator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0E1CB4C9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average moving procedure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7E502B67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seasonal autoregression procedure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649E0AF2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egree of the seasonal differentiation operator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1E16E1EC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rder of the seasonal moving average procedure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  <w:p w14:paraId="6EE5E5CF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Number of observations that make up a seasonal period (</w:t>
                            </w:r>
                            <w:r w:rsidRPr="00FD1E46">
                              <w:rPr>
                                <w:sz w:val="15"/>
                                <w:szCs w:val="15"/>
                              </w:rPr>
                              <w:t>S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22" w:type="dxa"/>
                            <w:tcBorders>
                              <w:top w:val="nil"/>
                            </w:tcBorders>
                            <w:vAlign w:val="center"/>
                          </w:tcPr>
                          <w:p w14:paraId="04AE368E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</w:t>
                            </w:r>
                            <w:r w:rsidRPr="00FD1E46">
                              <w:rPr>
                                <w:i w:val="0"/>
                                <w:position w:val="-8"/>
                                <w:sz w:val="15"/>
                                <w:szCs w:val="15"/>
                              </w:rPr>
                              <w:object w:dxaOrig="634" w:dyaOrig="242" w14:anchorId="23EB1DB1">
                                <v:shape id="_x0000_i1026" type="#_x0000_t75" alt="" style="width:31.7pt;height:12.1pt;mso-width-percent:0;mso-height-percent:0;mso-width-percent:0;mso-height-percent:0">
                                  <v:imagedata r:id="rId7" o:title=""/>
                                </v:shape>
                                <o:OLEObject Type="Embed" ProgID="Equation.DSMT4" ShapeID="_x0000_i1026" DrawAspect="Content" ObjectID="_1699598886" r:id="rId12"/>
                              </w:object>
                            </w:r>
                          </w:p>
                          <w:p w14:paraId="2A6F9EE8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2</w:t>
                            </w:r>
                          </w:p>
                          <w:p w14:paraId="17300266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</w:t>
                            </w:r>
                            <w:r w:rsidRPr="00FD1E46">
                              <w:rPr>
                                <w:i w:val="0"/>
                                <w:position w:val="-8"/>
                                <w:sz w:val="15"/>
                                <w:szCs w:val="15"/>
                              </w:rPr>
                              <w:object w:dxaOrig="634" w:dyaOrig="242" w14:anchorId="0DDED7C3">
                                <v:shape id="_x0000_i1028" type="#_x0000_t75" alt="" style="width:31.7pt;height:12.1pt;mso-width-percent:0;mso-height-percent:0;mso-width-percent:0;mso-height-percent:0">
                                  <v:imagedata r:id="rId7" o:title=""/>
                                </v:shape>
                                <o:OLEObject Type="Embed" ProgID="Equation.DSMT4" ShapeID="_x0000_i1028" DrawAspect="Content" ObjectID="_1699598887" r:id="rId13"/>
                              </w:object>
                            </w:r>
                          </w:p>
                          <w:p w14:paraId="27D8CDE9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P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1: </w:t>
                            </w:r>
                            <w:r w:rsidRPr="00FD1E46">
                              <w:rPr>
                                <w:i w:val="0"/>
                                <w:position w:val="-8"/>
                                <w:sz w:val="15"/>
                                <w:szCs w:val="15"/>
                              </w:rPr>
                              <w:object w:dxaOrig="634" w:dyaOrig="242" w14:anchorId="3907F9C1">
                                <v:shape id="_x0000_i1030" type="#_x0000_t75" alt="" style="width:31.7pt;height:12.1pt;mso-width-percent:0;mso-height-percent:0;mso-width-percent:0;mso-height-percent:0">
                                  <v:imagedata r:id="rId7" o:title=""/>
                                </v:shape>
                                <o:OLEObject Type="Embed" ProgID="Equation.DSMT4" ShapeID="_x0000_i1030" DrawAspect="Content" ObjectID="_1699598888" r:id="rId14"/>
                              </w:object>
                            </w:r>
                          </w:p>
                          <w:p w14:paraId="436028BB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D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2</w:t>
                            </w:r>
                          </w:p>
                          <w:p w14:paraId="5B07538A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Q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0: 1: </w:t>
                            </w:r>
                            <w:r w:rsidRPr="00FD1E46">
                              <w:rPr>
                                <w:i w:val="0"/>
                                <w:position w:val="-8"/>
                                <w:sz w:val="15"/>
                                <w:szCs w:val="15"/>
                              </w:rPr>
                              <w:object w:dxaOrig="634" w:dyaOrig="242" w14:anchorId="02053782">
                                <v:shape id="_x0000_i1032" type="#_x0000_t75" alt="" style="width:31.7pt;height:12.1pt;mso-width-percent:0;mso-height-percent:0;mso-width-percent:0;mso-height-percent:0">
                                  <v:imagedata r:id="rId7" o:title=""/>
                                </v:shape>
                                <o:OLEObject Type="Embed" ProgID="Equation.DSMT4" ShapeID="_x0000_i1032" DrawAspect="Content" ObjectID="_1699598889" r:id="rId15"/>
                              </w:object>
                            </w:r>
                          </w:p>
                          <w:p w14:paraId="431CCB85" w14:textId="77777777" w:rsidR="000B566C" w:rsidRPr="00FD1E46" w:rsidRDefault="000B566C" w:rsidP="0024436E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 w:after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sz w:val="15"/>
                                <w:szCs w:val="15"/>
                                <w:lang w:eastAsia="zh-CN"/>
                              </w:rPr>
                              <w:t>S</w:t>
                            </w: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 xml:space="preserve"> = 12</w:t>
                            </w:r>
                          </w:p>
                        </w:tc>
                      </w:tr>
                      <w:tr w:rsidR="000B566C" w:rsidRPr="00FD1E46" w14:paraId="75D860E0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3C1A5BB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Lasso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5A3D8BB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Coefficient of the regularization term (</w:t>
                            </w:r>
                            <w:r w:rsidRPr="00FD1E46">
                              <w:rPr>
                                <w:bCs/>
                                <w:sz w:val="15"/>
                                <w:szCs w:val="15"/>
                              </w:rPr>
                              <w:sym w:font="Symbol" w:char="F061"/>
                            </w:r>
                            <w:r w:rsidRPr="00FD1E46"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0625DE9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bCs/>
                                <w:sz w:val="15"/>
                                <w:szCs w:val="15"/>
                              </w:rPr>
                              <w:sym w:font="Symbol" w:char="F061"/>
                            </w:r>
                            <w:r w:rsidRPr="00FD1E46">
                              <w:rPr>
                                <w:bCs/>
                                <w:sz w:val="15"/>
                                <w:szCs w:val="15"/>
                              </w:rPr>
                              <w:t xml:space="preserve"> = </w:t>
                            </w:r>
                            <w:r w:rsidRPr="00FD1E46"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1</w:t>
                            </w:r>
                          </w:p>
                        </w:tc>
                      </w:tr>
                      <w:tr w:rsidR="000B566C" w:rsidRPr="00FD1E46" w14:paraId="00400A3E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0909696A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491DBAAF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ptimizer</w:t>
                            </w:r>
                          </w:p>
                          <w:p w14:paraId="148FA7B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Activation function</w:t>
                            </w:r>
                          </w:p>
                          <w:p w14:paraId="6622C12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ing rate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E5981B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Adam</w:t>
                            </w:r>
                          </w:p>
                          <w:p w14:paraId="2AD1FCF5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Relu</w:t>
                            </w:r>
                          </w:p>
                          <w:p w14:paraId="54E214A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1e-5</w:t>
                            </w:r>
                          </w:p>
                        </w:tc>
                      </w:tr>
                      <w:tr w:rsidR="000B566C" w:rsidRPr="00FD1E46" w14:paraId="214CB358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33D5946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23AA65B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epth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5B0D1E35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300</w:t>
                            </w:r>
                          </w:p>
                        </w:tc>
                      </w:tr>
                      <w:tr w:rsidR="000B566C" w:rsidRPr="00FD1E46" w14:paraId="68F03252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1688F38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GBDT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1EF2B971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oss</w:t>
                            </w:r>
                          </w:p>
                          <w:p w14:paraId="60C0D72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ing rate</w:t>
                            </w:r>
                          </w:p>
                          <w:p w14:paraId="610AC85C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max depth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5B55F6A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eviance</w:t>
                            </w:r>
                          </w:p>
                          <w:p w14:paraId="4A1A583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005</w:t>
                            </w:r>
                          </w:p>
                          <w:p w14:paraId="6FB76024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bCs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3</w:t>
                            </w:r>
                          </w:p>
                        </w:tc>
                      </w:tr>
                      <w:tr w:rsidR="000B566C" w:rsidRPr="00FD1E46" w14:paraId="4A0BAF32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61C76DB2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CNN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3AC833CF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Convolution Layer Size</w:t>
                            </w:r>
                          </w:p>
                          <w:p w14:paraId="2D78667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ReluLayer Size</w:t>
                            </w:r>
                          </w:p>
                          <w:p w14:paraId="7F009E8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Pooling Layer Size</w:t>
                            </w:r>
                          </w:p>
                          <w:p w14:paraId="55CE8812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Dropout Layer Size</w:t>
                            </w:r>
                          </w:p>
                          <w:p w14:paraId="6F46EB1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Optimizer</w:t>
                            </w:r>
                          </w:p>
                          <w:p w14:paraId="0EB58EF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MiniBatchSize</w:t>
                            </w:r>
                          </w:p>
                          <w:p w14:paraId="6639BFB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MaxEpochs</w:t>
                            </w:r>
                          </w:p>
                          <w:p w14:paraId="507DB018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Initial Learn Rate</w:t>
                            </w:r>
                          </w:p>
                          <w:p w14:paraId="00D95AE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RateDrop Factor</w:t>
                            </w:r>
                          </w:p>
                          <w:p w14:paraId="2D81A6D0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Rate Drop Period</w:t>
                            </w:r>
                          </w:p>
                          <w:p w14:paraId="61E9514E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Validation Frequency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4EE0F73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3*3</w:t>
                            </w:r>
                          </w:p>
                          <w:p w14:paraId="2778BAE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Relu</w:t>
                            </w:r>
                          </w:p>
                          <w:p w14:paraId="5DA79D3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*2</w:t>
                            </w:r>
                          </w:p>
                          <w:p w14:paraId="02472AA4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0%</w:t>
                            </w:r>
                          </w:p>
                          <w:p w14:paraId="7F3B7904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Adam</w:t>
                            </w:r>
                          </w:p>
                          <w:p w14:paraId="279E8B70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8</w:t>
                            </w:r>
                          </w:p>
                          <w:p w14:paraId="08581159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0-300</w:t>
                            </w:r>
                          </w:p>
                          <w:p w14:paraId="359E25A6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005</w:t>
                            </w:r>
                          </w:p>
                          <w:p w14:paraId="0F17327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01</w:t>
                            </w:r>
                          </w:p>
                          <w:p w14:paraId="07F8AF71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0</w:t>
                            </w:r>
                          </w:p>
                          <w:p w14:paraId="6A6F4735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1000</w:t>
                            </w:r>
                          </w:p>
                        </w:tc>
                      </w:tr>
                      <w:tr w:rsidR="000B566C" w:rsidRPr="00FD1E46" w14:paraId="414B2C92" w14:textId="77777777" w:rsidTr="00142080">
                        <w:trPr>
                          <w:trHeight w:val="4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3D4CDD11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RNN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48C9AF1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trainfunction</w:t>
                            </w:r>
                          </w:p>
                          <w:p w14:paraId="7C4EDDFE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trainParam.epochs</w:t>
                            </w:r>
                          </w:p>
                          <w:p w14:paraId="78A754E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trainParam.goal</w:t>
                            </w:r>
                          </w:p>
                          <w:p w14:paraId="46711708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trainParam.max_fail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7B8D6425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Traingdx</w:t>
                            </w:r>
                          </w:p>
                          <w:p w14:paraId="7A47E24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0-300</w:t>
                            </w:r>
                          </w:p>
                          <w:p w14:paraId="32C02A3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00001</w:t>
                            </w:r>
                          </w:p>
                          <w:p w14:paraId="1121306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5</w:t>
                            </w:r>
                          </w:p>
                        </w:tc>
                      </w:tr>
                      <w:tr w:rsidR="000B566C" w:rsidRPr="00FD1E46" w14:paraId="514B64CE" w14:textId="77777777" w:rsidTr="00142080">
                        <w:trPr>
                          <w:trHeight w:val="632"/>
                          <w:jc w:val="center"/>
                        </w:trPr>
                        <w:tc>
                          <w:tcPr>
                            <w:tcW w:w="2545" w:type="dxa"/>
                            <w:vAlign w:val="center"/>
                          </w:tcPr>
                          <w:p w14:paraId="7BF9C39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  <w:lang w:eastAsia="zh-CN"/>
                              </w:rPr>
                              <w:t>LSTM</w:t>
                            </w:r>
                          </w:p>
                        </w:tc>
                        <w:tc>
                          <w:tcPr>
                            <w:tcW w:w="4906" w:type="dxa"/>
                            <w:vAlign w:val="center"/>
                          </w:tcPr>
                          <w:p w14:paraId="37D2516D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MaxEpochs</w:t>
                            </w:r>
                          </w:p>
                          <w:p w14:paraId="1A8A91F3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GradientThreshold</w:t>
                            </w:r>
                          </w:p>
                          <w:p w14:paraId="510DD87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InitialLearnRate</w:t>
                            </w:r>
                          </w:p>
                          <w:p w14:paraId="1B36281F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RateDropPeriod</w:t>
                            </w:r>
                          </w:p>
                          <w:p w14:paraId="07ADED67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LearnRateDropFactor</w:t>
                            </w:r>
                          </w:p>
                        </w:tc>
                        <w:tc>
                          <w:tcPr>
                            <w:tcW w:w="2722" w:type="dxa"/>
                            <w:vAlign w:val="center"/>
                          </w:tcPr>
                          <w:p w14:paraId="36794E7A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20-300</w:t>
                            </w:r>
                          </w:p>
                          <w:p w14:paraId="66C471CA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1</w:t>
                            </w:r>
                          </w:p>
                          <w:p w14:paraId="194E3990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005</w:t>
                            </w:r>
                          </w:p>
                          <w:p w14:paraId="6903015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125</w:t>
                            </w:r>
                          </w:p>
                          <w:p w14:paraId="3357FB2B" w14:textId="77777777" w:rsidR="000B566C" w:rsidRPr="00FD1E46" w:rsidRDefault="000B566C" w:rsidP="009E4582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spacing w:before="0"/>
                              <w:jc w:val="center"/>
                              <w:outlineLvl w:val="1"/>
                              <w:rPr>
                                <w:sz w:val="15"/>
                                <w:szCs w:val="15"/>
                              </w:rPr>
                            </w:pPr>
                            <w:r w:rsidRPr="00FD1E46">
                              <w:rPr>
                                <w:i w:val="0"/>
                                <w:iCs w:val="0"/>
                                <w:sz w:val="15"/>
                                <w:szCs w:val="15"/>
                              </w:rPr>
                              <w:t>0.2</w:t>
                            </w:r>
                          </w:p>
                        </w:tc>
                      </w:tr>
                    </w:tbl>
                    <w:p w14:paraId="546717EA" w14:textId="77777777" w:rsidR="000B566C" w:rsidRDefault="000B566C" w:rsidP="000B566C"/>
                  </w:txbxContent>
                </v:textbox>
                <w10:wrap type="square" anchorx="margin" anchory="margin"/>
              </v:shape>
            </w:pict>
          </mc:Fallback>
        </mc:AlternateContent>
      </w:r>
      <w:bookmarkEnd w:id="0"/>
    </w:p>
    <w:p w14:paraId="5C431328" w14:textId="4FDC1216" w:rsidR="001F7BDE" w:rsidRDefault="0008295A"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48F409E1" wp14:editId="42D339F1">
                <wp:simplePos x="0" y="0"/>
                <wp:positionH relativeFrom="margin">
                  <wp:posOffset>-629920</wp:posOffset>
                </wp:positionH>
                <wp:positionV relativeFrom="page">
                  <wp:posOffset>64770</wp:posOffset>
                </wp:positionV>
                <wp:extent cx="6583045" cy="10424160"/>
                <wp:effectExtent l="0" t="0" r="825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045" cy="10424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rto="http://schemas.microsoft.com/office/word/2006/arto" xmlns="" xmlns:a14="http://schemas.microsoft.com/office/drawing/2010/main" xmlns:w="http://schemas.openxmlformats.org/wordprocessingml/2006/main" xmlns:w10="urn:schemas-microsoft-com:office:word" xmlns:v="urn:schemas-microsoft-com:vml" xmlns:o="urn:schemas-microsoft-com:office:office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98560B" w14:textId="77777777" w:rsidR="0008295A" w:rsidRPr="00DF6CBA" w:rsidRDefault="0008295A" w:rsidP="0008295A">
                            <w:pPr>
                              <w:pStyle w:val="a3"/>
                              <w:jc w:val="center"/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</w:pPr>
                            <w:r w:rsidRPr="00DF6CBA">
                              <w:rPr>
                                <w:rFonts w:ascii="Times New Roman" w:hAnsi="Times New Roman" w:cs="Times New Roman"/>
                              </w:rPr>
                              <w:t>Appendix</w:t>
                            </w:r>
                          </w:p>
                          <w:p w14:paraId="3D29A9C1" w14:textId="77777777" w:rsidR="0008295A" w:rsidRPr="00C065C2" w:rsidRDefault="0008295A" w:rsidP="0008295A">
                            <w:pPr>
                              <w:pStyle w:val="a3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523AF8">
                              <w:rPr>
                                <w:rFonts w:ascii="Times New Roman" w:eastAsiaTheme="minorEastAsia" w:hAnsi="Times New Roman" w:cs="Times New Roman"/>
                                <w:smallCaps/>
                                <w:sz w:val="16"/>
                                <w:szCs w:val="16"/>
                              </w:rPr>
                              <w:t>Evaluation Indices (Fly)</w:t>
                            </w:r>
                          </w:p>
                          <w:tbl>
                            <w:tblPr>
                              <w:tblW w:w="4843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1"/>
                              <w:gridCol w:w="1045"/>
                              <w:gridCol w:w="955"/>
                              <w:gridCol w:w="1150"/>
                              <w:gridCol w:w="871"/>
                              <w:gridCol w:w="955"/>
                              <w:gridCol w:w="871"/>
                              <w:gridCol w:w="1154"/>
                              <w:gridCol w:w="1154"/>
                              <w:gridCol w:w="1150"/>
                            </w:tblGrid>
                            <w:tr w:rsidR="0008295A" w:rsidRPr="00757496" w14:paraId="3BB211BC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2622F14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9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BB4BD34" w14:textId="77777777" w:rsidR="0008295A" w:rsidRPr="00757496" w:rsidRDefault="0008295A" w:rsidP="00D9770D">
                                  <w:pPr>
                                    <w:pStyle w:val="TableTitle"/>
                                    <w:rPr>
                                      <w:smallCaps w:val="0"/>
                                    </w:rPr>
                                  </w:pPr>
                                  <w:r w:rsidRPr="00757496">
                                    <w:rPr>
                                      <w:smallCaps w:val="0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FCB2A71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280484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L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41ED85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E41D3EF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E6C3412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G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8164B83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C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5BCA8A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E75E3D3" w14:textId="77777777" w:rsidR="0008295A" w:rsidRPr="00757496" w:rsidRDefault="0008295A" w:rsidP="00D9770D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LSTM</w:t>
                                  </w:r>
                                </w:p>
                              </w:tc>
                            </w:tr>
                            <w:tr w:rsidR="0008295A" w:rsidRPr="00757496" w14:paraId="372554B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95F2B58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MSE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130EA4D7" w14:textId="77777777" w:rsidR="0008295A" w:rsidRPr="00BF68CE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BF68CE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8.88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3D685BA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3.87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7D4FE3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4.6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128A4E5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5.50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F4AD224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38.4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6C669A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85.5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A8EC47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9B7DC2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45.2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47D1A75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91.03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E6D035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4.49 </w:t>
                                  </w:r>
                                </w:p>
                              </w:tc>
                            </w:tr>
                            <w:tr w:rsidR="0008295A" w:rsidRPr="00757496" w14:paraId="1FB1958F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E2F573B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</w:pPr>
                                  <w:r w:rsidRPr="00757496">
                                    <w:rPr>
                                      <w:sz w:val="16"/>
                                      <w:szCs w:val="16"/>
                                      <w:lang w:eastAsia="zh-CN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6932441A" w14:textId="77777777" w:rsidR="0008295A" w:rsidRPr="00BF68CE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BF68CE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486B9933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2E107C0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DF342DD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8590AA1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AF97D27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04349FD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9B7DC2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07A3C76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0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C6E54A2" w14:textId="77777777" w:rsidR="0008295A" w:rsidRPr="00757496" w:rsidRDefault="0008295A" w:rsidP="00FC57FC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</w:tr>
                            <w:tr w:rsidR="0008295A" w:rsidRPr="00C065C2" w14:paraId="03B2CF8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AC34618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POCID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3064FAEF" w14:textId="77777777" w:rsidR="0008295A" w:rsidRPr="00342670" w:rsidRDefault="0008295A" w:rsidP="00BF68C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CFB722D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557E98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8A707A8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ADD9E8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317B3D4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F5A9F7B" w14:textId="77777777" w:rsidR="0008295A" w:rsidRPr="00342670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2A53F3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3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8774C32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57496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6 </w:t>
                                  </w:r>
                                </w:p>
                              </w:tc>
                            </w:tr>
                            <w:tr w:rsidR="0008295A" w:rsidRPr="00C065C2" w14:paraId="37235474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DCFBB03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9" w:type="pct"/>
                                  <w:vAlign w:val="center"/>
                                </w:tcPr>
                                <w:p w14:paraId="25466DE8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871196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9F33506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61124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245F58F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33508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0EA2246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99553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131C187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519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CDA39AD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9955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AE36F52" w14:textId="77777777" w:rsidR="0008295A" w:rsidRPr="00342670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856869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23295F3" w14:textId="77777777" w:rsidR="0008295A" w:rsidRPr="00C065C2" w:rsidRDefault="0008295A" w:rsidP="009B7D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24673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9AF5A2D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53946</w:t>
                                  </w:r>
                                </w:p>
                              </w:tc>
                            </w:tr>
                          </w:tbl>
                          <w:p w14:paraId="616BB364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7BCDE794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Bicycle)</w:t>
                            </w:r>
                          </w:p>
                          <w:tbl>
                            <w:tblPr>
                              <w:tblW w:w="4864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4"/>
                              <w:gridCol w:w="1046"/>
                              <w:gridCol w:w="960"/>
                              <w:gridCol w:w="1155"/>
                              <w:gridCol w:w="875"/>
                              <w:gridCol w:w="960"/>
                              <w:gridCol w:w="875"/>
                              <w:gridCol w:w="1159"/>
                              <w:gridCol w:w="1159"/>
                              <w:gridCol w:w="1157"/>
                            </w:tblGrid>
                            <w:tr w:rsidR="0008295A" w:rsidRPr="00C065C2" w14:paraId="47E2FF24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3A1A5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110718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EDF917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1DD85F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69EE0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CDCBE4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B7CBE2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B97AA8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4758DA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C90C1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3908EF97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6A62E7E9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F67BBB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06.63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99884A3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73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B254D7C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54.4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11A7A0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3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FC7E1EA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9.0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232AE83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34.3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5DD5FF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8.0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3E75B99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4.67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DB1CCC1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6.10 </w:t>
                                  </w:r>
                                </w:p>
                              </w:tc>
                            </w:tr>
                            <w:tr w:rsidR="0008295A" w:rsidRPr="00C065C2" w14:paraId="47B60135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6DC47C7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BBA618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-0.3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83D4A44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257103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115A49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5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658C8F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72292D5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467CCD2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D296D2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7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194D5B5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4 </w:t>
                                  </w:r>
                                </w:p>
                              </w:tc>
                            </w:tr>
                            <w:tr w:rsidR="0008295A" w:rsidRPr="00C065C2" w14:paraId="460B54A8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C59179C" w14:textId="77777777" w:rsidR="0008295A" w:rsidRPr="00C065C2" w:rsidRDefault="0008295A" w:rsidP="00FC57FC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70EB8ED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7D3BFC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170D789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1097CF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40C9DB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30AA0D0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9C81BCF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CDFC2A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8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F3B03B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0 </w:t>
                                  </w:r>
                                </w:p>
                              </w:tc>
                            </w:tr>
                            <w:tr w:rsidR="0008295A" w:rsidRPr="00C065C2" w14:paraId="78C5BF4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BBB998F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26FEC556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6E54B89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36027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58F91B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837305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FD54C15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195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4D48331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735245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7B9C62A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195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CF43185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13998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F1C835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000086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3E6CFF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739</w:t>
                                  </w:r>
                                </w:p>
                              </w:tc>
                            </w:tr>
                          </w:tbl>
                          <w:p w14:paraId="5548D532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6627D27A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Exchange)</w:t>
                            </w:r>
                          </w:p>
                          <w:tbl>
                            <w:tblPr>
                              <w:tblW w:w="4878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6"/>
                              <w:gridCol w:w="1049"/>
                              <w:gridCol w:w="962"/>
                              <w:gridCol w:w="1159"/>
                              <w:gridCol w:w="877"/>
                              <w:gridCol w:w="962"/>
                              <w:gridCol w:w="877"/>
                              <w:gridCol w:w="1163"/>
                              <w:gridCol w:w="1163"/>
                              <w:gridCol w:w="1161"/>
                            </w:tblGrid>
                            <w:tr w:rsidR="0008295A" w:rsidRPr="00C065C2" w14:paraId="1960531C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C2811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0DE2E7C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6AA258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86FC8F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37DD31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D191DD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9B535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D92950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212D3C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754557D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3E3FA39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1F612394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C9EA66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D629BC1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AFE08F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EAABB02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6D4F61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2F1E3AB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4B7CEA4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1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A7F5A44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2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2B6EA1A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1 </w:t>
                                  </w:r>
                                </w:p>
                              </w:tc>
                            </w:tr>
                            <w:tr w:rsidR="0008295A" w:rsidRPr="00C065C2" w14:paraId="57AF06F9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A749269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55217E7D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8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0FE7208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C69509B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0.18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F4630E3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32CE4CF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F6B1A5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9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ADE2C16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84E0F78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9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5B479BC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</w:tr>
                            <w:tr w:rsidR="0008295A" w:rsidRPr="00C065C2" w14:paraId="4425EA9B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0AB6AF3" w14:textId="77777777" w:rsidR="0008295A" w:rsidRPr="00C065C2" w:rsidRDefault="0008295A" w:rsidP="00E921E8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7B32ED13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BBDFB65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1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2623784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CF8BD76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D89311C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4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32DBF77" w14:textId="77777777" w:rsidR="0008295A" w:rsidRPr="00EF18D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D16E5DE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6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27D1A84" w14:textId="77777777" w:rsidR="0008295A" w:rsidRPr="00374D75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6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46F1282" w14:textId="77777777" w:rsidR="0008295A" w:rsidRPr="00342670" w:rsidRDefault="0008295A" w:rsidP="00EF18D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69 </w:t>
                                  </w:r>
                                </w:p>
                              </w:tc>
                            </w:tr>
                            <w:tr w:rsidR="0008295A" w:rsidRPr="00C065C2" w14:paraId="686FD75F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DA60CEE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64AF16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44854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41B1E3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44854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F63B145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E949D3A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40091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66088F9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1513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0737634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63705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88A4FC7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30458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D23698C" w14:textId="77777777" w:rsidR="0008295A" w:rsidRPr="00374D75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74D75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661961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294FB0C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23252</w:t>
                                  </w:r>
                                </w:p>
                              </w:tc>
                            </w:tr>
                          </w:tbl>
                          <w:p w14:paraId="25A63373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741097BE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Temperature)</w:t>
                            </w:r>
                          </w:p>
                          <w:tbl>
                            <w:tblPr>
                              <w:tblW w:w="4857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2"/>
                              <w:gridCol w:w="1045"/>
                              <w:gridCol w:w="958"/>
                              <w:gridCol w:w="1154"/>
                              <w:gridCol w:w="873"/>
                              <w:gridCol w:w="958"/>
                              <w:gridCol w:w="873"/>
                              <w:gridCol w:w="1158"/>
                              <w:gridCol w:w="1158"/>
                              <w:gridCol w:w="1156"/>
                            </w:tblGrid>
                            <w:tr w:rsidR="0008295A" w:rsidRPr="00C065C2" w14:paraId="540F7D52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B9A537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A81481D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B83D6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317789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67A4E90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D24C10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60D3A46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481736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5345C48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4C4FC4A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11208FB4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714795D7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24C5E4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.0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6C8B4EA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62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CD12B8D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9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F80C96A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6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ABBD7D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72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3539E47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72</w:t>
                                  </w: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9EC07D3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3.6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EF4F11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1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5D0AA42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2.48 </w:t>
                                  </w:r>
                                </w:p>
                              </w:tc>
                            </w:tr>
                            <w:tr w:rsidR="0008295A" w:rsidRPr="00C065C2" w14:paraId="6FD185B5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935AB2F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0AF4E5C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0206DAB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6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71C198E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7C0D2DBB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2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0A05446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1CDC64A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4</w:t>
                                  </w: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0E3CDBF4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0.55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FCED5AA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1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CE7B32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77 </w:t>
                                  </w:r>
                                </w:p>
                              </w:tc>
                            </w:tr>
                            <w:tr w:rsidR="0008295A" w:rsidRPr="00C065C2" w14:paraId="650F9EC5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54037214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233C56E3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7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CDE1256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E725F35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BB58A9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2450E27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E3CE84D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6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1A8AECF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 xml:space="preserve">0.4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F471710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4C8ED1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EF18D0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7 </w:t>
                                  </w:r>
                                </w:p>
                              </w:tc>
                            </w:tr>
                            <w:tr w:rsidR="0008295A" w:rsidRPr="00C065C2" w14:paraId="3421E963" w14:textId="77777777" w:rsidTr="00C66F0E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234AEA46" w14:textId="77777777" w:rsidR="0008295A" w:rsidRPr="00C065C2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0C0A38D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54949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7F32D5BC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70066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5C3E7A64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80939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3EA3A26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13362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BC5AC42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8046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96E1B65" w14:textId="77777777" w:rsidR="0008295A" w:rsidRPr="0034267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</w:t>
                                  </w:r>
                                  <w:r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4131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01DCD1A" w14:textId="77777777" w:rsidR="0008295A" w:rsidRPr="00C66F0E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sz w:val="16"/>
                                      <w:szCs w:val="16"/>
                                    </w:rPr>
                                  </w:pPr>
                                  <w:r w:rsidRPr="00C66F0E">
                                    <w:rPr>
                                      <w:rFonts w:eastAsia="等线" w:hint="eastAsia"/>
                                      <w:sz w:val="16"/>
                                      <w:szCs w:val="16"/>
                                    </w:rPr>
                                    <w:t>0.190462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42524F5D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11822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ABB726F" w14:textId="77777777" w:rsidR="0008295A" w:rsidRPr="00EF18D0" w:rsidRDefault="0008295A" w:rsidP="00C66F0E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503751</w:t>
                                  </w:r>
                                </w:p>
                              </w:tc>
                            </w:tr>
                          </w:tbl>
                          <w:p w14:paraId="1403455F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C890F2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SML 2010)</w:t>
                            </w:r>
                          </w:p>
                          <w:tbl>
                            <w:tblPr>
                              <w:tblW w:w="4878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6"/>
                              <w:gridCol w:w="1049"/>
                              <w:gridCol w:w="962"/>
                              <w:gridCol w:w="1159"/>
                              <w:gridCol w:w="877"/>
                              <w:gridCol w:w="962"/>
                              <w:gridCol w:w="877"/>
                              <w:gridCol w:w="1163"/>
                              <w:gridCol w:w="1163"/>
                              <w:gridCol w:w="1161"/>
                            </w:tblGrid>
                            <w:tr w:rsidR="0008295A" w:rsidRPr="00C065C2" w14:paraId="4529561A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117032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8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E049DB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97E1EDD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672E8F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161108C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3C48E26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68DFFA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0948ED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E380C3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7391D63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63BF662D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5DD8F5F1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75FF7D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0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67B4C6E7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3.24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D3F8228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8710423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4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2B870C2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74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48CA853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.8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C6648EF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B08AF2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04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73412BB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14 </w:t>
                                  </w:r>
                                </w:p>
                              </w:tc>
                            </w:tr>
                            <w:tr w:rsidR="0008295A" w:rsidRPr="00C065C2" w14:paraId="24A3E733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40BFA8CF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13BBEC9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9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2B6FF2B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4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00BFF1A3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EA5BDC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176F352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1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205793CE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5ACE0FDD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2E437CCF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E17DDC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99</w:t>
                                  </w:r>
                                </w:p>
                              </w:tc>
                            </w:tr>
                            <w:tr w:rsidR="0008295A" w:rsidRPr="00C065C2" w14:paraId="62E86B42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3EE94327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15C20EC8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71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0BDB971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4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97FF307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5C9B1840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6 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44FE3EBE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8B9E3A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3E5F5556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6A598BA6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84F3D1E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8 </w:t>
                                  </w:r>
                                </w:p>
                              </w:tc>
                            </w:tr>
                            <w:tr w:rsidR="0008295A" w:rsidRPr="00C065C2" w14:paraId="39AE5894" w14:textId="77777777" w:rsidTr="00C065C2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3" w:type="pct"/>
                                  <w:vAlign w:val="center"/>
                                </w:tcPr>
                                <w:p w14:paraId="0967A822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8" w:type="pct"/>
                                  <w:vAlign w:val="center"/>
                                </w:tcPr>
                                <w:p w14:paraId="68A9DC11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83121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576C6F76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178228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5FCE24C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195221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182750D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757843</w:t>
                                  </w:r>
                                </w:p>
                              </w:tc>
                              <w:tc>
                                <w:tcPr>
                                  <w:tcW w:w="475" w:type="pct"/>
                                  <w:vAlign w:val="center"/>
                                </w:tcPr>
                                <w:p w14:paraId="04D11585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92171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4333FB8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45046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1D206838" w14:textId="77777777" w:rsidR="0008295A" w:rsidRPr="0095363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1.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60283</w:t>
                                  </w:r>
                                </w:p>
                              </w:tc>
                              <w:tc>
                                <w:tcPr>
                                  <w:tcW w:w="574" w:type="pct"/>
                                  <w:vAlign w:val="center"/>
                                </w:tcPr>
                                <w:p w14:paraId="7F4AF5EB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281718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9C946CE" w14:textId="77777777" w:rsidR="0008295A" w:rsidRPr="00342670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254925</w:t>
                                  </w:r>
                                </w:p>
                              </w:tc>
                            </w:tr>
                          </w:tbl>
                          <w:p w14:paraId="7088F67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5163FEC2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Solar Energy)</w:t>
                            </w:r>
                          </w:p>
                          <w:tbl>
                            <w:tblPr>
                              <w:tblW w:w="4871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3"/>
                              <w:gridCol w:w="1047"/>
                              <w:gridCol w:w="959"/>
                              <w:gridCol w:w="1155"/>
                              <w:gridCol w:w="874"/>
                              <w:gridCol w:w="959"/>
                              <w:gridCol w:w="892"/>
                              <w:gridCol w:w="1159"/>
                              <w:gridCol w:w="1159"/>
                              <w:gridCol w:w="1157"/>
                            </w:tblGrid>
                            <w:tr w:rsidR="0008295A" w:rsidRPr="00C065C2" w14:paraId="335C2E47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043135E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7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EEE18E3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F3DB63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D8488F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0883B69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5BFB6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4C819C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B9190B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A6A1A92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38A1534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73C16C12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2683115" w14:textId="77777777" w:rsidR="0008295A" w:rsidRPr="00C065C2" w:rsidRDefault="0008295A" w:rsidP="00B967D7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22FE3EC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15.83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247A0CA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108.96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30F026DF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46.48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0810096A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5.74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A45D729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76.20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vAlign w:val="center"/>
                                </w:tcPr>
                                <w:p w14:paraId="145C2DD1" w14:textId="77777777" w:rsidR="0008295A" w:rsidRPr="00953632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F567050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.9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221F682F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7.33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29EC929D" w14:textId="77777777" w:rsidR="0008295A" w:rsidRPr="00342670" w:rsidRDefault="0008295A" w:rsidP="00953632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2.63 </w:t>
                                  </w:r>
                                </w:p>
                              </w:tc>
                            </w:tr>
                            <w:tr w:rsidR="0008295A" w:rsidRPr="00C065C2" w14:paraId="1F1553E9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5E5BE2FA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061F7527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3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FDE14F5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05D6F94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2325355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57D093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38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08D6D04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4002894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00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217CE0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70C05F4F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1.00 </w:t>
                                  </w:r>
                                </w:p>
                              </w:tc>
                            </w:tr>
                            <w:tr w:rsidR="0008295A" w:rsidRPr="00C065C2" w14:paraId="5600F8E2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1040CF04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15276D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3A6CEC7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6157A7F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20 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7AD3C2B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8E1B65B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3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761D8CCF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66AFD38A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253362B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27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4D51CBB7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5 </w:t>
                                  </w:r>
                                </w:p>
                              </w:tc>
                            </w:tr>
                            <w:tr w:rsidR="0008295A" w:rsidRPr="00C065C2" w14:paraId="020288D1" w14:textId="77777777" w:rsidTr="00342670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E58D8EE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18712B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5E5612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6BCBEB6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63612</w:t>
                                  </w:r>
                                </w:p>
                              </w:tc>
                              <w:tc>
                                <w:tcPr>
                                  <w:tcW w:w="432" w:type="pct"/>
                                  <w:vAlign w:val="center"/>
                                </w:tcPr>
                                <w:p w14:paraId="0911D18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4601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0B9F7060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04548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7EA6C7E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25438A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F5099A6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734469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2236B5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638687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3D8DF7D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736122</w:t>
                                  </w:r>
                                </w:p>
                              </w:tc>
                            </w:tr>
                          </w:tbl>
                          <w:p w14:paraId="36477B90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6F5C21A6" w14:textId="77777777" w:rsidR="0008295A" w:rsidRPr="00C065C2" w:rsidRDefault="0008295A" w:rsidP="0008295A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Evaluation Indices (electricity)</w:t>
                            </w:r>
                          </w:p>
                          <w:tbl>
                            <w:tblPr>
                              <w:tblW w:w="4864" w:type="pct"/>
                              <w:jc w:val="center"/>
                              <w:tblBorders>
                                <w:top w:val="double" w:sz="4" w:space="0" w:color="auto"/>
                                <w:bottom w:val="double" w:sz="4" w:space="0" w:color="auto"/>
                              </w:tblBorders>
                              <w:tblLook w:val="0000" w:firstRow="0" w:lastRow="0" w:firstColumn="0" w:lastColumn="0" w:noHBand="0" w:noVBand="0"/>
                            </w:tblPr>
                            <w:tblGrid>
                              <w:gridCol w:w="752"/>
                              <w:gridCol w:w="1045"/>
                              <w:gridCol w:w="958"/>
                              <w:gridCol w:w="1153"/>
                              <w:gridCol w:w="875"/>
                              <w:gridCol w:w="957"/>
                              <w:gridCol w:w="891"/>
                              <w:gridCol w:w="1157"/>
                              <w:gridCol w:w="1157"/>
                              <w:gridCol w:w="1155"/>
                            </w:tblGrid>
                            <w:tr w:rsidR="0008295A" w:rsidRPr="00C065C2" w14:paraId="766A9D45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C83C21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17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25B9854F" w14:textId="77777777" w:rsidR="0008295A" w:rsidRPr="00C065C2" w:rsidRDefault="0008295A" w:rsidP="00C065C2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RIMA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593BEDD5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ARIMA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6B1FDED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SSO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0B3DAFB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4EE4AE1E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DT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35F8940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G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BDT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1C54D127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C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CE88681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NN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tcBorders>
                                    <w:bottom w:val="single" w:sz="4" w:space="0" w:color="auto"/>
                                  </w:tcBorders>
                                  <w:vAlign w:val="center"/>
                                </w:tcPr>
                                <w:p w14:paraId="7F7CEBAF" w14:textId="77777777" w:rsidR="0008295A" w:rsidRPr="00C065C2" w:rsidRDefault="0008295A" w:rsidP="00030E1D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L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STM</w:t>
                                  </w:r>
                                </w:p>
                              </w:tc>
                            </w:tr>
                            <w:tr w:rsidR="0008295A" w:rsidRPr="00C065C2" w14:paraId="0BB1A7A2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73205447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S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A4E1D8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7.30E+1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1CEC57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8.10E+15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547B2E4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2.19E+1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14AAC91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4.70E+1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76F1176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4.88E+15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1A1C808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527C4D8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3.21E+1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05B6351E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3.67E+15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A207EEA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2.31E+15</w:t>
                                  </w:r>
                                </w:p>
                              </w:tc>
                            </w:tr>
                            <w:tr w:rsidR="0008295A" w:rsidRPr="00C065C2" w14:paraId="13A91BB1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3978B669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66FABBB3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7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3BFFAEE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.0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5AE5847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17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3217E468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9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59A24A70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67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420E90AA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3D0ABC4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75A4829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9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1D8F0B16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93 </w:t>
                                  </w:r>
                                </w:p>
                              </w:tc>
                            </w:tr>
                            <w:tr w:rsidR="0008295A" w:rsidRPr="00C065C2" w14:paraId="7927AE30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599820D4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P</w:t>
                                  </w: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OCID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3C30427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272230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00 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0FB6709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0 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6509979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2 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3C0A1E34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95363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0.53 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6B358542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F46230B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85 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40BB56C1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32 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6DFC0A65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 xml:space="preserve">0.79 </w:t>
                                  </w:r>
                                </w:p>
                              </w:tc>
                            </w:tr>
                            <w:tr w:rsidR="0008295A" w:rsidRPr="00C065C2" w14:paraId="5C2F040E" w14:textId="77777777" w:rsidTr="006778B6">
                              <w:trPr>
                                <w:trHeight w:val="245"/>
                                <w:jc w:val="center"/>
                              </w:trPr>
                              <w:tc>
                                <w:tcPr>
                                  <w:tcW w:w="372" w:type="pct"/>
                                  <w:vAlign w:val="center"/>
                                </w:tcPr>
                                <w:p w14:paraId="02525E0E" w14:textId="77777777" w:rsidR="0008295A" w:rsidRPr="00C065C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MPCE</w:t>
                                  </w:r>
                                </w:p>
                              </w:tc>
                              <w:tc>
                                <w:tcPr>
                                  <w:tcW w:w="517" w:type="pct"/>
                                  <w:vAlign w:val="center"/>
                                </w:tcPr>
                                <w:p w14:paraId="2CEEE0E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253025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6335EE81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71" w:type="pct"/>
                                  <w:vAlign w:val="center"/>
                                </w:tcPr>
                                <w:p w14:paraId="270BC8BF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036806</w:t>
                                  </w:r>
                                </w:p>
                              </w:tc>
                              <w:tc>
                                <w:tcPr>
                                  <w:tcW w:w="433" w:type="pct"/>
                                  <w:vAlign w:val="center"/>
                                </w:tcPr>
                                <w:p w14:paraId="0A2100DC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15388</w:t>
                                  </w:r>
                                </w:p>
                              </w:tc>
                              <w:tc>
                                <w:tcPr>
                                  <w:tcW w:w="474" w:type="pct"/>
                                  <w:vAlign w:val="center"/>
                                </w:tcPr>
                                <w:p w14:paraId="2F2AB79D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C065C2">
                                    <w:rPr>
                                      <w:rFonts w:eastAsia="等线" w:hint="eastAsia"/>
                                      <w:color w:val="000000"/>
                                      <w:sz w:val="16"/>
                                      <w:szCs w:val="16"/>
                                    </w:rPr>
                                    <w:t>0.60521</w:t>
                                  </w:r>
                                </w:p>
                              </w:tc>
                              <w:tc>
                                <w:tcPr>
                                  <w:tcW w:w="441" w:type="pct"/>
                                </w:tcPr>
                                <w:p w14:paraId="14D2C4A6" w14:textId="77777777" w:rsidR="0008295A" w:rsidRPr="00953632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</w:pPr>
                                  <w:r w:rsidRPr="0074319F">
                                    <w:rPr>
                                      <w:rFonts w:eastAsia="等线"/>
                                      <w:color w:val="000000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74CEDA23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15155</w:t>
                                  </w:r>
                                </w:p>
                              </w:tc>
                              <w:tc>
                                <w:tcPr>
                                  <w:tcW w:w="573" w:type="pct"/>
                                  <w:vAlign w:val="center"/>
                                </w:tcPr>
                                <w:p w14:paraId="3E9355A5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0.556742</w:t>
                                  </w:r>
                                </w:p>
                              </w:tc>
                              <w:tc>
                                <w:tcPr>
                                  <w:tcW w:w="572" w:type="pct"/>
                                  <w:vAlign w:val="center"/>
                                </w:tcPr>
                                <w:p w14:paraId="35496832" w14:textId="77777777" w:rsidR="0008295A" w:rsidRPr="00342670" w:rsidRDefault="0008295A" w:rsidP="00342670">
                                  <w:pPr>
                                    <w:jc w:val="center"/>
                                    <w:rPr>
                                      <w:rFonts w:eastAsia="等线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</w:pPr>
                                  <w:r w:rsidRPr="00342670">
                                    <w:rPr>
                                      <w:rFonts w:eastAsia="等线" w:hint="eastAsia"/>
                                      <w:b/>
                                      <w:bCs/>
                                      <w:color w:val="FF0000"/>
                                      <w:sz w:val="16"/>
                                      <w:szCs w:val="16"/>
                                    </w:rPr>
                                    <w:t>1.062916</w:t>
                                  </w:r>
                                </w:p>
                              </w:tc>
                            </w:tr>
                          </w:tbl>
                          <w:p w14:paraId="12BB6847" w14:textId="77777777" w:rsidR="0008295A" w:rsidRPr="00C065C2" w:rsidRDefault="0008295A" w:rsidP="0008295A">
                            <w:pPr>
                              <w:ind w:firstLineChars="100" w:firstLine="160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6778B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the results are difficult to obtain 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ue to large</w:t>
                            </w:r>
                            <w:r w:rsidRPr="006778B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 dataset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F409E1" id="Text Box 2" o:spid="_x0000_s1027" type="#_x0000_t202" style="position:absolute;margin-left:-49.6pt;margin-top:5.1pt;width:518.35pt;height:820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" o:allowincell="f" stroked="f">
                <v:textbox inset="0,0,0,0">
                  <w:txbxContent>
                    <w:p w14:paraId="2698560B" w14:textId="77777777" w:rsidR="0008295A" w:rsidRPr="00DF6CBA" w:rsidRDefault="0008295A" w:rsidP="0008295A">
                      <w:pPr>
                        <w:pStyle w:val="a3"/>
                        <w:jc w:val="center"/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</w:pPr>
                      <w:r w:rsidRPr="00DF6CBA">
                        <w:rPr>
                          <w:rFonts w:ascii="Times New Roman" w:hAnsi="Times New Roman" w:cs="Times New Roman"/>
                        </w:rPr>
                        <w:t>Appendix</w:t>
                      </w:r>
                    </w:p>
                    <w:p w14:paraId="3D29A9C1" w14:textId="77777777" w:rsidR="0008295A" w:rsidRPr="00C065C2" w:rsidRDefault="0008295A" w:rsidP="0008295A">
                      <w:pPr>
                        <w:pStyle w:val="a3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523AF8">
                        <w:rPr>
                          <w:rFonts w:ascii="Times New Roman" w:eastAsiaTheme="minorEastAsia" w:hAnsi="Times New Roman" w:cs="Times New Roman"/>
                          <w:smallCaps/>
                          <w:sz w:val="16"/>
                          <w:szCs w:val="16"/>
                        </w:rPr>
                        <w:t>Evaluation Indices (Fly)</w:t>
                      </w:r>
                    </w:p>
                    <w:tbl>
                      <w:tblPr>
                        <w:tblW w:w="4843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1"/>
                        <w:gridCol w:w="1045"/>
                        <w:gridCol w:w="955"/>
                        <w:gridCol w:w="1150"/>
                        <w:gridCol w:w="871"/>
                        <w:gridCol w:w="955"/>
                        <w:gridCol w:w="871"/>
                        <w:gridCol w:w="1154"/>
                        <w:gridCol w:w="1154"/>
                        <w:gridCol w:w="1150"/>
                      </w:tblGrid>
                      <w:tr w:rsidR="0008295A" w:rsidRPr="00757496" w14:paraId="3BB211BC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2622F14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9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BB4BD34" w14:textId="77777777" w:rsidR="0008295A" w:rsidRPr="00757496" w:rsidRDefault="0008295A" w:rsidP="00D9770D">
                            <w:pPr>
                              <w:pStyle w:val="TableTitle"/>
                              <w:rPr>
                                <w:smallCaps w:val="0"/>
                              </w:rPr>
                            </w:pPr>
                            <w:r w:rsidRPr="00757496">
                              <w:rPr>
                                <w:smallCaps w:val="0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FCB2A71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280484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L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41ED85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E41D3EF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E6C3412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G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8164B83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C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5BCA8A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E75E3D3" w14:textId="77777777" w:rsidR="0008295A" w:rsidRPr="00757496" w:rsidRDefault="0008295A" w:rsidP="00D9770D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LSTM</w:t>
                            </w:r>
                          </w:p>
                        </w:tc>
                      </w:tr>
                      <w:tr w:rsidR="0008295A" w:rsidRPr="00757496" w14:paraId="372554B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95F2B58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MSE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130EA4D7" w14:textId="77777777" w:rsidR="0008295A" w:rsidRPr="00BF68CE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BF68CE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8.88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3D685BA" w14:textId="77777777" w:rsidR="0008295A" w:rsidRPr="00342670" w:rsidRDefault="0008295A" w:rsidP="00FC57F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3.87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7D4FE3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4.6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128A4E5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5.50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F4AD224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138.4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6C669A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85.5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A8EC47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B7DC2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45.2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47D1A75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91.03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E6D035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74.49 </w:t>
                            </w:r>
                          </w:p>
                        </w:tc>
                      </w:tr>
                      <w:tr w:rsidR="0008295A" w:rsidRPr="00757496" w14:paraId="1FB1958F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E2F573B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  <w:lang w:eastAsia="zh-CN"/>
                              </w:rPr>
                            </w:pPr>
                            <w:r w:rsidRPr="00757496">
                              <w:rPr>
                                <w:sz w:val="16"/>
                                <w:szCs w:val="16"/>
                                <w:lang w:eastAsia="zh-CN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6932441A" w14:textId="77777777" w:rsidR="0008295A" w:rsidRPr="00BF68CE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BF68CE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486B9933" w14:textId="77777777" w:rsidR="0008295A" w:rsidRPr="00342670" w:rsidRDefault="0008295A" w:rsidP="00FC57FC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2E107C0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DF342DD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8590AA1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0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AF97D27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04349FD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9B7DC2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07A3C76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0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C6E54A2" w14:textId="77777777" w:rsidR="0008295A" w:rsidRPr="00757496" w:rsidRDefault="0008295A" w:rsidP="00FC57FC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</w:tr>
                      <w:tr w:rsidR="0008295A" w:rsidRPr="00C065C2" w14:paraId="03B2CF8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AC34618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POCID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3064FAEF" w14:textId="77777777" w:rsidR="0008295A" w:rsidRPr="00342670" w:rsidRDefault="0008295A" w:rsidP="00BF68C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CFB722D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557E98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8A707A8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ADD9E8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1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317B3D4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6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F5A9F7B" w14:textId="77777777" w:rsidR="0008295A" w:rsidRPr="00342670" w:rsidRDefault="0008295A" w:rsidP="00FC57FC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2A53F3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23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8774C32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57496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 xml:space="preserve">0.46 </w:t>
                            </w:r>
                          </w:p>
                        </w:tc>
                      </w:tr>
                      <w:tr w:rsidR="0008295A" w:rsidRPr="00C065C2" w14:paraId="37235474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DCFBB03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9" w:type="pct"/>
                            <w:vAlign w:val="center"/>
                          </w:tcPr>
                          <w:p w14:paraId="25466DE8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871196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9F33506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61124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245F58F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33508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0EA2246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99553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131C187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519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CDA39AD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9955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AE36F52" w14:textId="77777777" w:rsidR="0008295A" w:rsidRPr="00342670" w:rsidRDefault="0008295A" w:rsidP="009B7D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856869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23295F3" w14:textId="77777777" w:rsidR="0008295A" w:rsidRPr="00C065C2" w:rsidRDefault="0008295A" w:rsidP="009B7D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24673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9AF5A2D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53946</w:t>
                            </w:r>
                          </w:p>
                        </w:tc>
                      </w:tr>
                    </w:tbl>
                    <w:p w14:paraId="616BB364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7BCDE794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Bicycle)</w:t>
                      </w:r>
                    </w:p>
                    <w:tbl>
                      <w:tblPr>
                        <w:tblW w:w="4864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4"/>
                        <w:gridCol w:w="1046"/>
                        <w:gridCol w:w="960"/>
                        <w:gridCol w:w="1155"/>
                        <w:gridCol w:w="875"/>
                        <w:gridCol w:w="960"/>
                        <w:gridCol w:w="875"/>
                        <w:gridCol w:w="1159"/>
                        <w:gridCol w:w="1159"/>
                        <w:gridCol w:w="1157"/>
                      </w:tblGrid>
                      <w:tr w:rsidR="0008295A" w:rsidRPr="00C065C2" w14:paraId="47E2FF24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3A1A5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110718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EDF917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1DD85F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69EE0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CDCBE4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B7CBE2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B97AA8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4758DA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C90C1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3908EF97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6A62E7E9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F67BBB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06.63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99884A3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73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B254D7C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54.4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11A7A0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3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FC7E1EA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9.0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232AE83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34.3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5DD5FF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8.0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3E75B99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4.67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DB1CCC1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6.10 </w:t>
                            </w:r>
                          </w:p>
                        </w:tc>
                      </w:tr>
                      <w:tr w:rsidR="0008295A" w:rsidRPr="00C065C2" w14:paraId="47B60135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6DC47C7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BBA618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-0.3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83D4A44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257103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115A49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5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658C8F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72292D5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467CCD2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D296D2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7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194D5B5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4 </w:t>
                            </w:r>
                          </w:p>
                        </w:tc>
                      </w:tr>
                      <w:tr w:rsidR="0008295A" w:rsidRPr="00C065C2" w14:paraId="460B54A8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C59179C" w14:textId="77777777" w:rsidR="0008295A" w:rsidRPr="00C065C2" w:rsidRDefault="0008295A" w:rsidP="00FC57FC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70EB8ED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7D3BFC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170D789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1097CF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40C9DB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30AA0D0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9C81BCF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CDFC2A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8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F3B03B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0 </w:t>
                            </w:r>
                          </w:p>
                        </w:tc>
                      </w:tr>
                      <w:tr w:rsidR="0008295A" w:rsidRPr="00C065C2" w14:paraId="78C5BF4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BBB998F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26FEC556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6E54B89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36027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58F91B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837305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FD54C15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195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4D48331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735245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7B9C62A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195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CF43185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13998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F1C835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000086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3E6CFF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739</w:t>
                            </w:r>
                          </w:p>
                        </w:tc>
                      </w:tr>
                    </w:tbl>
                    <w:p w14:paraId="5548D532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6627D27A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Exchange)</w:t>
                      </w:r>
                    </w:p>
                    <w:tbl>
                      <w:tblPr>
                        <w:tblW w:w="4878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6"/>
                        <w:gridCol w:w="1049"/>
                        <w:gridCol w:w="962"/>
                        <w:gridCol w:w="1159"/>
                        <w:gridCol w:w="877"/>
                        <w:gridCol w:w="962"/>
                        <w:gridCol w:w="877"/>
                        <w:gridCol w:w="1163"/>
                        <w:gridCol w:w="1163"/>
                        <w:gridCol w:w="1161"/>
                      </w:tblGrid>
                      <w:tr w:rsidR="0008295A" w:rsidRPr="00C065C2" w14:paraId="1960531C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C2811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0DE2E7C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6AA258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86FC8F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37DD31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D191DD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9B535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D92950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212D3C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754557D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3E3FA39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1F612394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C9EA66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D629BC1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AFE08F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EAABB02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6D4F61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2F1E3AB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4B7CEA4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1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A7F5A44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2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2B6EA1A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1 </w:t>
                            </w:r>
                          </w:p>
                        </w:tc>
                      </w:tr>
                      <w:tr w:rsidR="0008295A" w:rsidRPr="00C065C2" w14:paraId="57AF06F9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A749269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55217E7D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8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0FE7208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C69509B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0.18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F4630E3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32CE4CF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F6B1A5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9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ADE2C16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84E0F78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9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5B479BC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</w:tr>
                      <w:tr w:rsidR="0008295A" w:rsidRPr="00C065C2" w14:paraId="4425EA9B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0AB6AF3" w14:textId="77777777" w:rsidR="0008295A" w:rsidRPr="00C065C2" w:rsidRDefault="0008295A" w:rsidP="00E921E8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7B32ED13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BBDFB65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1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2623784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CF8BD76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D89311C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4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32DBF77" w14:textId="77777777" w:rsidR="0008295A" w:rsidRPr="00EF18D0" w:rsidRDefault="0008295A" w:rsidP="00EF18D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D16E5DE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6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27D1A84" w14:textId="77777777" w:rsidR="0008295A" w:rsidRPr="00374D75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6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46F1282" w14:textId="77777777" w:rsidR="0008295A" w:rsidRPr="00342670" w:rsidRDefault="0008295A" w:rsidP="00EF18D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69 </w:t>
                            </w:r>
                          </w:p>
                        </w:tc>
                      </w:tr>
                      <w:tr w:rsidR="0008295A" w:rsidRPr="00C065C2" w14:paraId="686FD75F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DA60CEE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64AF16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44854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41B1E3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44854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F63B145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E949D3A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40091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66088F9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1513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0737634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63705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88A4FC7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30458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D23698C" w14:textId="77777777" w:rsidR="0008295A" w:rsidRPr="00374D75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74D75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661961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294FB0C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23252</w:t>
                            </w:r>
                          </w:p>
                        </w:tc>
                      </w:tr>
                    </w:tbl>
                    <w:p w14:paraId="25A63373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741097BE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Temperature)</w:t>
                      </w:r>
                    </w:p>
                    <w:tbl>
                      <w:tblPr>
                        <w:tblW w:w="4857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2"/>
                        <w:gridCol w:w="1045"/>
                        <w:gridCol w:w="958"/>
                        <w:gridCol w:w="1154"/>
                        <w:gridCol w:w="873"/>
                        <w:gridCol w:w="958"/>
                        <w:gridCol w:w="873"/>
                        <w:gridCol w:w="1158"/>
                        <w:gridCol w:w="1158"/>
                        <w:gridCol w:w="1156"/>
                      </w:tblGrid>
                      <w:tr w:rsidR="0008295A" w:rsidRPr="00C065C2" w14:paraId="540F7D52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B9A537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A81481D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B83D6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317789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67A4E90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D24C10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60D3A46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481736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5345C48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4C4FC4A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11208FB4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714795D7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24C5E4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.0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6C8B4EA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62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CD12B8D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9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F80C96A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6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ABBD7D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72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3539E47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72</w:t>
                            </w: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9EC07D3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3.6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EF4F11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1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5D0AA42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2.48 </w:t>
                            </w:r>
                          </w:p>
                        </w:tc>
                      </w:tr>
                      <w:tr w:rsidR="0008295A" w:rsidRPr="00C065C2" w14:paraId="6FD185B5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935AB2F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0AF4E5C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0206DAB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6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71C198E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7C0D2DBB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2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0A05446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1CDC64A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4</w:t>
                            </w: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0E3CDBF4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0.55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FCED5AA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1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CE7B32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77 </w:t>
                            </w:r>
                          </w:p>
                        </w:tc>
                      </w:tr>
                      <w:tr w:rsidR="0008295A" w:rsidRPr="00C065C2" w14:paraId="650F9EC5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54037214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233C56E3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7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CDE1256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E725F35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BB58A9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2450E27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E3CE84D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6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1A8AECF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 xml:space="preserve">0.4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F471710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4C8ED1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F18D0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7 </w:t>
                            </w:r>
                          </w:p>
                        </w:tc>
                      </w:tr>
                      <w:tr w:rsidR="0008295A" w:rsidRPr="00C065C2" w14:paraId="3421E963" w14:textId="77777777" w:rsidTr="00C66F0E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234AEA46" w14:textId="77777777" w:rsidR="0008295A" w:rsidRPr="00C065C2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0C0A38D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54949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7F32D5BC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70066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5C3E7A64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80939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3EA3A26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13362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BC5AC42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8046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96E1B65" w14:textId="77777777" w:rsidR="0008295A" w:rsidRPr="00342670" w:rsidRDefault="0008295A" w:rsidP="00C66F0E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</w:t>
                            </w:r>
                            <w:r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4131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01DCD1A" w14:textId="77777777" w:rsidR="0008295A" w:rsidRPr="00C66F0E" w:rsidRDefault="0008295A" w:rsidP="00C66F0E">
                            <w:pPr>
                              <w:jc w:val="center"/>
                              <w:rPr>
                                <w:rFonts w:eastAsia="等线"/>
                                <w:sz w:val="16"/>
                                <w:szCs w:val="16"/>
                              </w:rPr>
                            </w:pPr>
                            <w:r w:rsidRPr="00C66F0E">
                              <w:rPr>
                                <w:rFonts w:eastAsia="等线" w:hint="eastAsia"/>
                                <w:sz w:val="16"/>
                                <w:szCs w:val="16"/>
                              </w:rPr>
                              <w:t>0.190462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42524F5D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11822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ABB726F" w14:textId="77777777" w:rsidR="0008295A" w:rsidRPr="00EF18D0" w:rsidRDefault="0008295A" w:rsidP="00C66F0E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503751</w:t>
                            </w:r>
                          </w:p>
                        </w:tc>
                      </w:tr>
                    </w:tbl>
                    <w:p w14:paraId="1403455F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5C890F2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SML 2010)</w:t>
                      </w:r>
                    </w:p>
                    <w:tbl>
                      <w:tblPr>
                        <w:tblW w:w="4878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6"/>
                        <w:gridCol w:w="1049"/>
                        <w:gridCol w:w="962"/>
                        <w:gridCol w:w="1159"/>
                        <w:gridCol w:w="877"/>
                        <w:gridCol w:w="962"/>
                        <w:gridCol w:w="877"/>
                        <w:gridCol w:w="1163"/>
                        <w:gridCol w:w="1163"/>
                        <w:gridCol w:w="1161"/>
                      </w:tblGrid>
                      <w:tr w:rsidR="0008295A" w:rsidRPr="00C065C2" w14:paraId="4529561A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117032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8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E049DB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97E1EDD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672E8F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161108C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5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3C48E26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68DFFA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0948ED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E380C3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7391D63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63BF662D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5DD8F5F1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75FF7D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0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67B4C6E7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3.24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D3F8228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8710423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74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2B870C2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74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48CA853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.8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C6648EF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B08AF2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04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73412BB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14 </w:t>
                            </w:r>
                          </w:p>
                        </w:tc>
                      </w:tr>
                      <w:tr w:rsidR="0008295A" w:rsidRPr="00C065C2" w14:paraId="24A3E733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40BFA8CF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13BBEC9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9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2B6FF2B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4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00BFF1A3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EA5BDC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176F352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1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205793CE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5ACE0FDD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2E437CCF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E17DDC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99</w:t>
                            </w:r>
                          </w:p>
                        </w:tc>
                      </w:tr>
                      <w:tr w:rsidR="0008295A" w:rsidRPr="00C065C2" w14:paraId="62E86B42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3EE94327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15C20EC8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71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0BDB971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4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97FF307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5C9B1840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6 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44FE3EBE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8B9E3A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3E5F5556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6A598BA6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84F3D1E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8 </w:t>
                            </w:r>
                          </w:p>
                        </w:tc>
                      </w:tr>
                      <w:tr w:rsidR="0008295A" w:rsidRPr="00C065C2" w14:paraId="39AE5894" w14:textId="77777777" w:rsidTr="00C065C2">
                        <w:trPr>
                          <w:trHeight w:val="245"/>
                          <w:jc w:val="center"/>
                        </w:trPr>
                        <w:tc>
                          <w:tcPr>
                            <w:tcW w:w="373" w:type="pct"/>
                            <w:vAlign w:val="center"/>
                          </w:tcPr>
                          <w:p w14:paraId="0967A822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8" w:type="pct"/>
                            <w:vAlign w:val="center"/>
                          </w:tcPr>
                          <w:p w14:paraId="68A9DC11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83121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576C6F76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178228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5FCE24C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195221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182750D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757843</w:t>
                            </w:r>
                          </w:p>
                        </w:tc>
                        <w:tc>
                          <w:tcPr>
                            <w:tcW w:w="475" w:type="pct"/>
                            <w:vAlign w:val="center"/>
                          </w:tcPr>
                          <w:p w14:paraId="04D11585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92171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4333FB8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45046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1D206838" w14:textId="77777777" w:rsidR="0008295A" w:rsidRPr="0095363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1.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1</w:t>
                            </w: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60283</w:t>
                            </w:r>
                          </w:p>
                        </w:tc>
                        <w:tc>
                          <w:tcPr>
                            <w:tcW w:w="574" w:type="pct"/>
                            <w:vAlign w:val="center"/>
                          </w:tcPr>
                          <w:p w14:paraId="7F4AF5EB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281718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9C946CE" w14:textId="77777777" w:rsidR="0008295A" w:rsidRPr="00342670" w:rsidRDefault="0008295A" w:rsidP="00C065C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254925</w:t>
                            </w:r>
                          </w:p>
                        </w:tc>
                      </w:tr>
                    </w:tbl>
                    <w:p w14:paraId="7088F67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5163FEC2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Solar Energy)</w:t>
                      </w:r>
                    </w:p>
                    <w:tbl>
                      <w:tblPr>
                        <w:tblW w:w="4871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3"/>
                        <w:gridCol w:w="1047"/>
                        <w:gridCol w:w="959"/>
                        <w:gridCol w:w="1155"/>
                        <w:gridCol w:w="874"/>
                        <w:gridCol w:w="959"/>
                        <w:gridCol w:w="892"/>
                        <w:gridCol w:w="1159"/>
                        <w:gridCol w:w="1159"/>
                        <w:gridCol w:w="1157"/>
                      </w:tblGrid>
                      <w:tr w:rsidR="0008295A" w:rsidRPr="00C065C2" w14:paraId="335C2E47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043135E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7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EEE18E3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F3DB63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D8488F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0883B69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5BFB6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4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4C819C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B9190B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A6A1A92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38A1534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73C16C12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2683115" w14:textId="77777777" w:rsidR="0008295A" w:rsidRPr="00C065C2" w:rsidRDefault="0008295A" w:rsidP="00B967D7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22FE3EC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15.83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247A0CA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108.96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30F026DF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46.48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0810096A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75.74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A45D729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76.20 </w:t>
                            </w:r>
                          </w:p>
                        </w:tc>
                        <w:tc>
                          <w:tcPr>
                            <w:tcW w:w="441" w:type="pct"/>
                            <w:vAlign w:val="center"/>
                          </w:tcPr>
                          <w:p w14:paraId="145C2DD1" w14:textId="77777777" w:rsidR="0008295A" w:rsidRPr="00953632" w:rsidRDefault="0008295A" w:rsidP="0095363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F567050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.9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221F682F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7.33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29EC929D" w14:textId="77777777" w:rsidR="0008295A" w:rsidRPr="00342670" w:rsidRDefault="0008295A" w:rsidP="00953632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2.63 </w:t>
                            </w:r>
                          </w:p>
                        </w:tc>
                      </w:tr>
                      <w:tr w:rsidR="0008295A" w:rsidRPr="00C065C2" w14:paraId="1F1553E9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5E5BE2FA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061F7527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3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FDE14F5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05D6F94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2325355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57D093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38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08D6D04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4002894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00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217CE0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70C05F4F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1.00 </w:t>
                            </w:r>
                          </w:p>
                        </w:tc>
                      </w:tr>
                      <w:tr w:rsidR="0008295A" w:rsidRPr="00C065C2" w14:paraId="5600F8E2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1040CF04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15276D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3A6CEC7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6157A7F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20 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7AD3C2B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8E1B65B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3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761D8CCF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66AFD38A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253362B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27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4D51CBB7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5 </w:t>
                            </w:r>
                          </w:p>
                        </w:tc>
                      </w:tr>
                      <w:tr w:rsidR="0008295A" w:rsidRPr="00C065C2" w14:paraId="020288D1" w14:textId="77777777" w:rsidTr="00342670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E58D8EE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18712B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5E5612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6BCBEB6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63612</w:t>
                            </w:r>
                          </w:p>
                        </w:tc>
                        <w:tc>
                          <w:tcPr>
                            <w:tcW w:w="432" w:type="pct"/>
                            <w:vAlign w:val="center"/>
                          </w:tcPr>
                          <w:p w14:paraId="0911D18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4601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0B9F7060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04548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7EA6C7E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25438A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F5099A6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734469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2236B5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638687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3D8DF7D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736122</w:t>
                            </w:r>
                          </w:p>
                        </w:tc>
                      </w:tr>
                    </w:tbl>
                    <w:p w14:paraId="36477B90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</w:p>
                    <w:p w14:paraId="6F5C21A6" w14:textId="77777777" w:rsidR="0008295A" w:rsidRPr="00C065C2" w:rsidRDefault="0008295A" w:rsidP="0008295A">
                      <w:pPr>
                        <w:jc w:val="center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C065C2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Evaluation Indices (electricity)</w:t>
                      </w:r>
                    </w:p>
                    <w:tbl>
                      <w:tblPr>
                        <w:tblW w:w="4864" w:type="pct"/>
                        <w:jc w:val="center"/>
                        <w:tblBorders>
                          <w:top w:val="double" w:sz="4" w:space="0" w:color="auto"/>
                          <w:bottom w:val="double" w:sz="4" w:space="0" w:color="auto"/>
                        </w:tblBorders>
                        <w:tblLook w:val="0000" w:firstRow="0" w:lastRow="0" w:firstColumn="0" w:lastColumn="0" w:noHBand="0" w:noVBand="0"/>
                      </w:tblPr>
                      <w:tblGrid>
                        <w:gridCol w:w="752"/>
                        <w:gridCol w:w="1045"/>
                        <w:gridCol w:w="958"/>
                        <w:gridCol w:w="1153"/>
                        <w:gridCol w:w="875"/>
                        <w:gridCol w:w="957"/>
                        <w:gridCol w:w="891"/>
                        <w:gridCol w:w="1157"/>
                        <w:gridCol w:w="1157"/>
                        <w:gridCol w:w="1155"/>
                      </w:tblGrid>
                      <w:tr w:rsidR="0008295A" w:rsidRPr="00C065C2" w14:paraId="766A9D45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C83C21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517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25B9854F" w14:textId="77777777" w:rsidR="0008295A" w:rsidRPr="00C065C2" w:rsidRDefault="0008295A" w:rsidP="00C065C2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RIMA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593BEDD5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ARIMA</w:t>
                            </w:r>
                          </w:p>
                        </w:tc>
                        <w:tc>
                          <w:tcPr>
                            <w:tcW w:w="57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6B1FDED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SSO</w:t>
                            </w:r>
                          </w:p>
                        </w:tc>
                        <w:tc>
                          <w:tcPr>
                            <w:tcW w:w="43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0B3DAFB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474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4EE4AE1E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DT</w:t>
                            </w:r>
                          </w:p>
                        </w:tc>
                        <w:tc>
                          <w:tcPr>
                            <w:tcW w:w="441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35F8940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G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BDT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1C54D127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C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3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CE88681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NN</w:t>
                            </w:r>
                          </w:p>
                        </w:tc>
                        <w:tc>
                          <w:tcPr>
                            <w:tcW w:w="572" w:type="pct"/>
                            <w:tcBorders>
                              <w:bottom w:val="single" w:sz="4" w:space="0" w:color="auto"/>
                            </w:tcBorders>
                            <w:vAlign w:val="center"/>
                          </w:tcPr>
                          <w:p w14:paraId="7F7CEBAF" w14:textId="77777777" w:rsidR="0008295A" w:rsidRPr="00C065C2" w:rsidRDefault="0008295A" w:rsidP="00030E1D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L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STM</w:t>
                            </w:r>
                          </w:p>
                        </w:tc>
                      </w:tr>
                      <w:tr w:rsidR="0008295A" w:rsidRPr="00C065C2" w14:paraId="0BB1A7A2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73205447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S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A4E1D8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7.30E+1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1CEC57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8.10E+15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547B2E4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2.19E+1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14AAC91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4.70E+1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76F1176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4.88E+15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1A1C808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527C4D8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3.21E+1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05B6351E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3.67E+15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A207EEA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2.31E+15</w:t>
                            </w:r>
                          </w:p>
                        </w:tc>
                      </w:tr>
                      <w:tr w:rsidR="0008295A" w:rsidRPr="00C065C2" w14:paraId="13A91BB1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3978B669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66FABBB3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7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3BFFAEE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  <w:r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.0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5AE5847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17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3217E468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9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59A24A70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67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420E90AA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3D0ABC4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75A4829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9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1D8F0B16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93 </w:t>
                            </w:r>
                          </w:p>
                        </w:tc>
                      </w:tr>
                      <w:tr w:rsidR="0008295A" w:rsidRPr="00C065C2" w14:paraId="7927AE30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599820D4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P</w:t>
                            </w: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OCID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3C30427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272230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00 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0FB6709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0 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6509979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2 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3C0A1E34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95363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 xml:space="preserve">0.53 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6B358542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F46230B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85 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40BB56C1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32 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6DFC0A65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 xml:space="preserve">0.79 </w:t>
                            </w:r>
                          </w:p>
                        </w:tc>
                      </w:tr>
                      <w:tr w:rsidR="0008295A" w:rsidRPr="00C065C2" w14:paraId="5C2F040E" w14:textId="77777777" w:rsidTr="006778B6">
                        <w:trPr>
                          <w:trHeight w:val="245"/>
                          <w:jc w:val="center"/>
                        </w:trPr>
                        <w:tc>
                          <w:tcPr>
                            <w:tcW w:w="372" w:type="pct"/>
                            <w:vAlign w:val="center"/>
                          </w:tcPr>
                          <w:p w14:paraId="02525E0E" w14:textId="77777777" w:rsidR="0008295A" w:rsidRPr="00C065C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MPCE</w:t>
                            </w:r>
                          </w:p>
                        </w:tc>
                        <w:tc>
                          <w:tcPr>
                            <w:tcW w:w="517" w:type="pct"/>
                            <w:vAlign w:val="center"/>
                          </w:tcPr>
                          <w:p w14:paraId="2CEEE0E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253025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6335EE81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71" w:type="pct"/>
                            <w:vAlign w:val="center"/>
                          </w:tcPr>
                          <w:p w14:paraId="270BC8BF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036806</w:t>
                            </w:r>
                          </w:p>
                        </w:tc>
                        <w:tc>
                          <w:tcPr>
                            <w:tcW w:w="433" w:type="pct"/>
                            <w:vAlign w:val="center"/>
                          </w:tcPr>
                          <w:p w14:paraId="0A2100DC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15388</w:t>
                            </w:r>
                          </w:p>
                        </w:tc>
                        <w:tc>
                          <w:tcPr>
                            <w:tcW w:w="474" w:type="pct"/>
                            <w:vAlign w:val="center"/>
                          </w:tcPr>
                          <w:p w14:paraId="2F2AB79D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C065C2">
                              <w:rPr>
                                <w:rFonts w:eastAsia="等线" w:hint="eastAsia"/>
                                <w:color w:val="000000"/>
                                <w:sz w:val="16"/>
                                <w:szCs w:val="16"/>
                              </w:rPr>
                              <w:t>0.60521</w:t>
                            </w:r>
                          </w:p>
                        </w:tc>
                        <w:tc>
                          <w:tcPr>
                            <w:tcW w:w="441" w:type="pct"/>
                          </w:tcPr>
                          <w:p w14:paraId="14D2C4A6" w14:textId="77777777" w:rsidR="0008295A" w:rsidRPr="00953632" w:rsidRDefault="0008295A" w:rsidP="00342670">
                            <w:pPr>
                              <w:jc w:val="center"/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74319F">
                              <w:rPr>
                                <w:rFonts w:eastAsia="等线"/>
                                <w:color w:val="000000"/>
                                <w:sz w:val="16"/>
                                <w:szCs w:val="16"/>
                              </w:rPr>
                              <w:t>-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74CEDA23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15155</w:t>
                            </w:r>
                          </w:p>
                        </w:tc>
                        <w:tc>
                          <w:tcPr>
                            <w:tcW w:w="573" w:type="pct"/>
                            <w:vAlign w:val="center"/>
                          </w:tcPr>
                          <w:p w14:paraId="3E9355A5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0.556742</w:t>
                            </w:r>
                          </w:p>
                        </w:tc>
                        <w:tc>
                          <w:tcPr>
                            <w:tcW w:w="572" w:type="pct"/>
                            <w:vAlign w:val="center"/>
                          </w:tcPr>
                          <w:p w14:paraId="35496832" w14:textId="77777777" w:rsidR="0008295A" w:rsidRPr="00342670" w:rsidRDefault="0008295A" w:rsidP="00342670">
                            <w:pPr>
                              <w:jc w:val="center"/>
                              <w:rPr>
                                <w:rFonts w:eastAsia="等线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 w:rsidRPr="00342670">
                              <w:rPr>
                                <w:rFonts w:eastAsia="等线" w:hint="eastAsia"/>
                                <w:b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1.062916</w:t>
                            </w:r>
                          </w:p>
                        </w:tc>
                      </w:tr>
                    </w:tbl>
                    <w:p w14:paraId="12BB6847" w14:textId="77777777" w:rsidR="0008295A" w:rsidRPr="00C065C2" w:rsidRDefault="0008295A" w:rsidP="0008295A">
                      <w:pPr>
                        <w:ind w:firstLineChars="100" w:firstLine="160"/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</w:pPr>
                      <w:r w:rsidRPr="0074319F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-</w:t>
                      </w:r>
                      <w:r w:rsidRPr="006778B6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 xml:space="preserve"> the results are difficult to obtain </w:t>
                      </w:r>
                      <w:r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due to large</w:t>
                      </w:r>
                      <w:r w:rsidRPr="006778B6"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 xml:space="preserve"> dataset</w:t>
                      </w:r>
                      <w:r>
                        <w:rPr>
                          <w:rFonts w:eastAsia="等线"/>
                          <w:color w:val="000000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sectPr w:rsidR="001F7B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8D442" w14:textId="77777777" w:rsidR="005D6078" w:rsidRDefault="005D6078" w:rsidP="0074427D">
      <w:r>
        <w:separator/>
      </w:r>
    </w:p>
  </w:endnote>
  <w:endnote w:type="continuationSeparator" w:id="0">
    <w:p w14:paraId="62BA13F0" w14:textId="77777777" w:rsidR="005D6078" w:rsidRDefault="005D6078" w:rsidP="00744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16FC1" w14:textId="77777777" w:rsidR="005D6078" w:rsidRDefault="005D6078" w:rsidP="0074427D">
      <w:r>
        <w:separator/>
      </w:r>
    </w:p>
  </w:footnote>
  <w:footnote w:type="continuationSeparator" w:id="0">
    <w:p w14:paraId="1D9C5B8D" w14:textId="77777777" w:rsidR="005D6078" w:rsidRDefault="005D6078" w:rsidP="00744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9603E"/>
    <w:multiLevelType w:val="multilevel"/>
    <w:tmpl w:val="0AB06E12"/>
    <w:lvl w:ilvl="0">
      <w:start w:val="1"/>
      <w:numFmt w:val="upperRoman"/>
      <w:pStyle w:val="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bUwNjE0NzU0MLZQ0lEKTi0uzszPAykwqgUAXftcBCwAAAA="/>
  </w:docVars>
  <w:rsids>
    <w:rsidRoot w:val="0008295A"/>
    <w:rsid w:val="0008295A"/>
    <w:rsid w:val="0008467B"/>
    <w:rsid w:val="000B566C"/>
    <w:rsid w:val="00126758"/>
    <w:rsid w:val="001924FA"/>
    <w:rsid w:val="001E0CB2"/>
    <w:rsid w:val="001F7BDE"/>
    <w:rsid w:val="003C706F"/>
    <w:rsid w:val="005D6078"/>
    <w:rsid w:val="006A5453"/>
    <w:rsid w:val="0074427D"/>
    <w:rsid w:val="0087677C"/>
    <w:rsid w:val="009D6D9C"/>
    <w:rsid w:val="00B32701"/>
    <w:rsid w:val="00E93EF1"/>
    <w:rsid w:val="00EB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FF2DD2"/>
  <w15:chartTrackingRefBased/>
  <w15:docId w15:val="{5F940801-0A10-4D6F-994C-0D2130A3F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295A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0B566C"/>
    <w:pPr>
      <w:keepNext/>
      <w:keepLines/>
      <w:numPr>
        <w:numId w:val="1"/>
      </w:numPr>
      <w:tabs>
        <w:tab w:val="left" w:pos="216"/>
      </w:tabs>
      <w:spacing w:before="160" w:after="80"/>
      <w:ind w:firstLine="0"/>
      <w:jc w:val="center"/>
      <w:outlineLvl w:val="0"/>
    </w:pPr>
    <w:rPr>
      <w:rFonts w:eastAsia="宋体"/>
      <w:smallCaps/>
      <w:noProof/>
    </w:rPr>
  </w:style>
  <w:style w:type="paragraph" w:styleId="2">
    <w:name w:val="heading 2"/>
    <w:basedOn w:val="a"/>
    <w:next w:val="a"/>
    <w:link w:val="20"/>
    <w:uiPriority w:val="9"/>
    <w:qFormat/>
    <w:rsid w:val="000B566C"/>
    <w:pPr>
      <w:keepNext/>
      <w:keepLines/>
      <w:numPr>
        <w:ilvl w:val="1"/>
        <w:numId w:val="1"/>
      </w:numPr>
      <w:tabs>
        <w:tab w:val="clear" w:pos="360"/>
        <w:tab w:val="num" w:pos="288"/>
      </w:tabs>
      <w:spacing w:before="120" w:after="60"/>
      <w:outlineLvl w:val="1"/>
    </w:pPr>
    <w:rPr>
      <w:rFonts w:eastAsia="宋体"/>
      <w:i/>
      <w:iCs/>
      <w:noProof/>
    </w:rPr>
  </w:style>
  <w:style w:type="paragraph" w:styleId="3">
    <w:name w:val="heading 3"/>
    <w:basedOn w:val="a"/>
    <w:next w:val="a"/>
    <w:link w:val="30"/>
    <w:uiPriority w:val="9"/>
    <w:qFormat/>
    <w:rsid w:val="000B566C"/>
    <w:pPr>
      <w:numPr>
        <w:ilvl w:val="2"/>
        <w:numId w:val="1"/>
      </w:numPr>
      <w:spacing w:line="240" w:lineRule="exact"/>
      <w:ind w:firstLine="288"/>
      <w:jc w:val="both"/>
      <w:outlineLvl w:val="2"/>
    </w:pPr>
    <w:rPr>
      <w:rFonts w:eastAsia="宋体"/>
      <w:i/>
      <w:iCs/>
      <w:noProof/>
    </w:rPr>
  </w:style>
  <w:style w:type="paragraph" w:styleId="4">
    <w:name w:val="heading 4"/>
    <w:basedOn w:val="a"/>
    <w:next w:val="a"/>
    <w:link w:val="40"/>
    <w:uiPriority w:val="9"/>
    <w:qFormat/>
    <w:rsid w:val="000B566C"/>
    <w:pPr>
      <w:numPr>
        <w:ilvl w:val="3"/>
        <w:numId w:val="1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rFonts w:eastAsia="宋体"/>
      <w:i/>
      <w:iC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Title">
    <w:name w:val="Table Title"/>
    <w:basedOn w:val="a"/>
    <w:rsid w:val="0008295A"/>
    <w:pPr>
      <w:jc w:val="center"/>
    </w:pPr>
    <w:rPr>
      <w:smallCaps/>
      <w:sz w:val="16"/>
      <w:szCs w:val="16"/>
    </w:rPr>
  </w:style>
  <w:style w:type="paragraph" w:styleId="a3">
    <w:name w:val="caption"/>
    <w:basedOn w:val="a"/>
    <w:next w:val="a"/>
    <w:unhideWhenUsed/>
    <w:qFormat/>
    <w:rsid w:val="0008295A"/>
    <w:rPr>
      <w:rFonts w:asciiTheme="majorHAnsi" w:eastAsia="黑体" w:hAnsiTheme="majorHAnsi" w:cstheme="majorBidi"/>
    </w:rPr>
  </w:style>
  <w:style w:type="paragraph" w:styleId="a4">
    <w:name w:val="header"/>
    <w:basedOn w:val="a"/>
    <w:link w:val="a5"/>
    <w:uiPriority w:val="99"/>
    <w:unhideWhenUsed/>
    <w:rsid w:val="007442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4427D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6">
    <w:name w:val="footer"/>
    <w:basedOn w:val="a"/>
    <w:link w:val="a7"/>
    <w:uiPriority w:val="99"/>
    <w:unhideWhenUsed/>
    <w:rsid w:val="0074427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4427D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10">
    <w:name w:val="标题 1 字符"/>
    <w:basedOn w:val="a0"/>
    <w:link w:val="1"/>
    <w:uiPriority w:val="9"/>
    <w:rsid w:val="000B566C"/>
    <w:rPr>
      <w:rFonts w:ascii="Times New Roman" w:eastAsia="宋体" w:hAnsi="Times New Roman" w:cs="Times New Roman"/>
      <w:smallCaps/>
      <w:noProof/>
      <w:kern w:val="0"/>
      <w:sz w:val="20"/>
      <w:szCs w:val="20"/>
      <w:lang w:eastAsia="en-US"/>
    </w:rPr>
  </w:style>
  <w:style w:type="character" w:customStyle="1" w:styleId="20">
    <w:name w:val="标题 2 字符"/>
    <w:basedOn w:val="a0"/>
    <w:link w:val="2"/>
    <w:uiPriority w:val="9"/>
    <w:rsid w:val="000B566C"/>
    <w:rPr>
      <w:rFonts w:ascii="Times New Roman" w:eastAsia="宋体" w:hAnsi="Times New Roman" w:cs="Times New Roman"/>
      <w:i/>
      <w:iCs/>
      <w:noProof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uiPriority w:val="9"/>
    <w:rsid w:val="000B566C"/>
    <w:rPr>
      <w:rFonts w:ascii="Times New Roman" w:eastAsia="宋体" w:hAnsi="Times New Roman" w:cs="Times New Roman"/>
      <w:i/>
      <w:iCs/>
      <w:noProof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uiPriority w:val="9"/>
    <w:rsid w:val="000B566C"/>
    <w:rPr>
      <w:rFonts w:ascii="Times New Roman" w:eastAsia="宋体" w:hAnsi="Times New Roman" w:cs="Times New Roman"/>
      <w:i/>
      <w:iCs/>
      <w:noProof/>
      <w:kern w:val="0"/>
      <w:sz w:val="20"/>
      <w:szCs w:val="20"/>
      <w:lang w:eastAsia="en-US"/>
    </w:rPr>
  </w:style>
  <w:style w:type="table" w:styleId="a8">
    <w:name w:val="Table Grid"/>
    <w:basedOn w:val="a1"/>
    <w:rsid w:val="000B566C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6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5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4.bin"/><Relationship Id="rId5" Type="http://schemas.openxmlformats.org/officeDocument/2006/relationships/footnotes" Target="footnotes.xml"/><Relationship Id="rId15" Type="http://schemas.openxmlformats.org/officeDocument/2006/relationships/oleObject" Target="embeddings/oleObject8.bin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7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轩 昂</cp:lastModifiedBy>
  <cp:revision>3</cp:revision>
  <dcterms:created xsi:type="dcterms:W3CDTF">2021-09-26T16:03:00Z</dcterms:created>
  <dcterms:modified xsi:type="dcterms:W3CDTF">2021-11-28T01:53:00Z</dcterms:modified>
</cp:coreProperties>
</file>